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B63D3" w14:textId="0EC1DB40" w:rsidR="009532AD" w:rsidRPr="00415CC7" w:rsidRDefault="00503E3A" w:rsidP="00733689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แผนการดำเนินการ</w:t>
      </w:r>
      <w:r w:rsidR="00AC34B1" w:rsidRPr="00415CC7">
        <w:rPr>
          <w:rFonts w:ascii="TH SarabunPSK" w:hAnsi="TH SarabunPSK" w:cs="TH SarabunPSK"/>
          <w:b/>
          <w:bCs/>
          <w:sz w:val="32"/>
          <w:szCs w:val="32"/>
          <w:cs/>
        </w:rPr>
        <w:t>ปฏิบัติการพยาบาลของอาจารย์</w:t>
      </w:r>
      <w:r w:rsidR="00D42887" w:rsidRPr="00415CC7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AC34B1" w:rsidRPr="00415CC7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="00D42887" w:rsidRPr="00415CC7">
        <w:rPr>
          <w:rFonts w:ascii="TH SarabunPSK" w:hAnsi="TH SarabunPSK" w:cs="TH SarabunPSK"/>
          <w:b/>
          <w:bCs/>
          <w:sz w:val="32"/>
          <w:szCs w:val="32"/>
        </w:rPr>
        <w:t>Faculty practice</w:t>
      </w:r>
      <w:r w:rsidR="00AC34B1" w:rsidRPr="00415CC7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 w:rsidR="005D41CD" w:rsidRPr="00415CC7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9532AD" w:rsidRPr="00415CC7">
        <w:rPr>
          <w:rFonts w:ascii="TH SarabunPSK" w:hAnsi="TH SarabunPSK" w:cs="TH SarabunPSK"/>
          <w:b/>
          <w:bCs/>
          <w:sz w:val="32"/>
          <w:szCs w:val="32"/>
          <w:cs/>
        </w:rPr>
        <w:t xml:space="preserve">ปีการศึกษา </w:t>
      </w:r>
      <w:r w:rsidR="009532AD" w:rsidRPr="00415CC7">
        <w:rPr>
          <w:rFonts w:ascii="TH SarabunPSK" w:hAnsi="TH SarabunPSK" w:cs="TH SarabunPSK"/>
          <w:b/>
          <w:bCs/>
          <w:sz w:val="32"/>
          <w:szCs w:val="32"/>
        </w:rPr>
        <w:t>256</w:t>
      </w:r>
      <w:r w:rsidR="00173822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7B814800" w14:textId="3835E79A" w:rsidR="005D41CD" w:rsidRPr="00BE6F70" w:rsidRDefault="005D41CD" w:rsidP="00733689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E6F70">
        <w:rPr>
          <w:rFonts w:ascii="TH SarabunPSK" w:hAnsi="TH SarabunPSK" w:cs="TH SarabunPSK"/>
          <w:b/>
          <w:bCs/>
          <w:sz w:val="32"/>
          <w:szCs w:val="32"/>
          <w:cs/>
        </w:rPr>
        <w:t>สาขาการพยาบาล</w:t>
      </w:r>
      <w:r w:rsidR="00BE6F70" w:rsidRPr="00BE6F70">
        <w:rPr>
          <w:rFonts w:ascii="TH SarabunPSK" w:hAnsi="TH SarabunPSK" w:cs="TH SarabunPSK" w:hint="cs"/>
          <w:b/>
          <w:bCs/>
          <w:sz w:val="32"/>
          <w:szCs w:val="32"/>
          <w:cs/>
        </w:rPr>
        <w:t>มารดาทารกและการผดุงครรภ์</w:t>
      </w:r>
    </w:p>
    <w:p w14:paraId="29B42A9A" w14:textId="1029A0AB" w:rsidR="00503E3A" w:rsidRPr="00415CC7" w:rsidRDefault="00503E3A" w:rsidP="00733689">
      <w:pPr>
        <w:spacing w:after="0" w:line="240" w:lineRule="auto"/>
        <w:rPr>
          <w:rFonts w:ascii="TH SarabunPSK" w:hAnsi="TH SarabunPSK" w:cs="TH SarabunPSK"/>
          <w:color w:val="FF0000"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ผู้ดำเนินการ</w:t>
      </w:r>
      <w:r w:rsidR="00691793" w:rsidRPr="00415CC7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bookmarkStart w:id="0" w:name="_Hlk144300737"/>
      <w:r w:rsidR="00B429B3">
        <w:rPr>
          <w:rFonts w:ascii="TH SarabunPSK" w:hAnsi="TH SarabunPSK" w:cs="TH SarabunPSK" w:hint="cs"/>
          <w:sz w:val="32"/>
          <w:szCs w:val="32"/>
          <w:cs/>
        </w:rPr>
        <w:t>นาง วลีรัตน์   แตรตุลาการ</w:t>
      </w:r>
    </w:p>
    <w:bookmarkEnd w:id="0"/>
    <w:p w14:paraId="7FD3207F" w14:textId="73304DBC" w:rsidR="00691793" w:rsidRPr="00415CC7" w:rsidRDefault="00691793" w:rsidP="0073368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ผู้ร่วมดำเ</w:t>
      </w:r>
      <w:r w:rsidR="00A64296">
        <w:rPr>
          <w:rFonts w:ascii="TH SarabunPSK" w:hAnsi="TH SarabunPSK" w:cs="TH SarabunPSK" w:hint="cs"/>
          <w:b/>
          <w:bCs/>
          <w:sz w:val="32"/>
          <w:szCs w:val="32"/>
          <w:cs/>
        </w:rPr>
        <w:t>นิ</w:t>
      </w: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นการ</w:t>
      </w:r>
    </w:p>
    <w:p w14:paraId="64EB74B6" w14:textId="67826868" w:rsidR="00733689" w:rsidRPr="00733689" w:rsidRDefault="00B429B3" w:rsidP="00733689">
      <w:pPr>
        <w:pStyle w:val="ListParagraph"/>
        <w:numPr>
          <w:ilvl w:val="0"/>
          <w:numId w:val="2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นส. ธัญญวลัย  ชัยรัตน์</w:t>
      </w:r>
      <w:r w:rsidR="00733689" w:rsidRPr="00733689">
        <w:rPr>
          <w:rFonts w:ascii="TH SarabunPSK" w:hAnsi="TH SarabunPSK" w:cs="TH SarabunPSK" w:hint="cs"/>
          <w:sz w:val="32"/>
          <w:szCs w:val="32"/>
        </w:rPr>
        <w:tab/>
      </w:r>
      <w:r w:rsidR="00733689" w:rsidRPr="00733689">
        <w:rPr>
          <w:rFonts w:ascii="TH SarabunPSK" w:hAnsi="TH SarabunPSK" w:cs="TH SarabunPSK" w:hint="cs"/>
          <w:sz w:val="32"/>
          <w:szCs w:val="32"/>
        </w:rPr>
        <w:tab/>
      </w:r>
      <w:r w:rsidR="00733689" w:rsidRPr="00733689">
        <w:rPr>
          <w:rFonts w:ascii="TH SarabunPSK" w:hAnsi="TH SarabunPSK" w:cs="TH SarabunPSK" w:hint="cs"/>
          <w:sz w:val="32"/>
          <w:szCs w:val="32"/>
          <w:cs/>
        </w:rPr>
        <w:t>พยาบาลวิชาชีพชำนาญการพิเศษ</w:t>
      </w:r>
      <w:r w:rsidR="00733689" w:rsidRPr="00733689">
        <w:rPr>
          <w:rFonts w:ascii="TH SarabunPSK" w:hAnsi="TH SarabunPSK" w:cs="TH SarabunPSK" w:hint="cs"/>
          <w:sz w:val="32"/>
          <w:szCs w:val="32"/>
          <w:cs/>
        </w:rPr>
        <w:tab/>
      </w:r>
      <w:r w:rsidR="00733689" w:rsidRPr="00733689">
        <w:rPr>
          <w:rFonts w:ascii="TH SarabunPSK" w:hAnsi="TH SarabunPSK" w:cs="TH SarabunPSK" w:hint="cs"/>
          <w:sz w:val="32"/>
          <w:szCs w:val="32"/>
          <w:cs/>
        </w:rPr>
        <w:tab/>
        <w:t xml:space="preserve">วพบ.จังหวัดนนทบุรี </w:t>
      </w:r>
    </w:p>
    <w:p w14:paraId="37E94AED" w14:textId="77777777" w:rsidR="00733689" w:rsidRDefault="00733689" w:rsidP="00733689">
      <w:pPr>
        <w:pStyle w:val="ListParagraph"/>
        <w:numPr>
          <w:ilvl w:val="0"/>
          <w:numId w:val="2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นางนิธินันท์  ศิรบารมีสิทธิ์ 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 xml:space="preserve">พยาบาลวิชาชีพชำนาญการ </w:t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</w:rPr>
        <w:tab/>
      </w:r>
      <w:bookmarkStart w:id="1" w:name="_Hlk55240496"/>
      <w:r>
        <w:rPr>
          <w:rFonts w:ascii="TH SarabunPSK" w:hAnsi="TH SarabunPSK" w:cs="TH SarabunPSK" w:hint="cs"/>
          <w:sz w:val="32"/>
          <w:szCs w:val="32"/>
          <w:cs/>
        </w:rPr>
        <w:t xml:space="preserve">รพ.ปทุมธานี </w:t>
      </w:r>
      <w:bookmarkEnd w:id="1"/>
    </w:p>
    <w:p w14:paraId="0BEC33A7" w14:textId="77777777" w:rsidR="00733689" w:rsidRDefault="00733689" w:rsidP="00733689">
      <w:pPr>
        <w:pStyle w:val="ListParagraph"/>
        <w:numPr>
          <w:ilvl w:val="0"/>
          <w:numId w:val="2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นาง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วฤน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ดา  ต่างใจ 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>พยาบาลวิชาชีพชำนาญการ</w:t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รพ.ปทุมธานี</w:t>
      </w:r>
    </w:p>
    <w:p w14:paraId="7F864111" w14:textId="77777777" w:rsidR="00733689" w:rsidRDefault="00733689" w:rsidP="00733689">
      <w:pPr>
        <w:pStyle w:val="ListParagraph"/>
        <w:numPr>
          <w:ilvl w:val="0"/>
          <w:numId w:val="2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นางสาวกมลวรรณ  พลสินพยัคฆ์ 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>ผู้ช่วยพยาบาล</w:t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รพ.ปทุมธานี</w:t>
      </w:r>
    </w:p>
    <w:p w14:paraId="5C7B1A3E" w14:textId="77777777" w:rsidR="00733689" w:rsidRDefault="00733689" w:rsidP="00733689">
      <w:pPr>
        <w:pStyle w:val="ListParagraph"/>
        <w:numPr>
          <w:ilvl w:val="0"/>
          <w:numId w:val="2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นางสาวสุภาพ  ทองเปราะ 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>ผู้ช่วยพยาบาล</w:t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รพ.ปทุมธานี </w:t>
      </w:r>
    </w:p>
    <w:p w14:paraId="3DF9654D" w14:textId="0F5CDE28" w:rsidR="00503E3A" w:rsidRPr="00415CC7" w:rsidRDefault="00503E3A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กิจกรรมที่ดำเนินการ</w:t>
      </w: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415CC7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bookmarkStart w:id="2" w:name="_Hlk144300752"/>
      <w:r w:rsidR="00703E43" w:rsidRPr="00703E43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326C19" w:rsidRPr="00703E43">
        <w:rPr>
          <w:rFonts w:ascii="TH SarabunPSK" w:hAnsi="TH SarabunPSK" w:cs="TH SarabunPSK"/>
          <w:sz w:val="32"/>
          <w:szCs w:val="32"/>
          <w:cs/>
        </w:rPr>
        <w:t>ส่งเสริม</w:t>
      </w:r>
      <w:r w:rsidR="00D318BB" w:rsidRPr="00703E43">
        <w:rPr>
          <w:rFonts w:ascii="TH SarabunPSK" w:hAnsi="TH SarabunPSK" w:cs="TH SarabunPSK"/>
          <w:sz w:val="32"/>
          <w:szCs w:val="32"/>
          <w:cs/>
        </w:rPr>
        <w:t>การจัดการ</w:t>
      </w:r>
      <w:r w:rsidR="00703E43" w:rsidRPr="00703E43">
        <w:rPr>
          <w:rFonts w:ascii="TH SarabunPSK" w:hAnsi="TH SarabunPSK" w:cs="TH SarabunPSK" w:hint="cs"/>
          <w:sz w:val="32"/>
          <w:szCs w:val="32"/>
          <w:cs/>
        </w:rPr>
        <w:t>กับน้ำหนักตัว</w:t>
      </w:r>
      <w:r w:rsidR="00D318BB" w:rsidRPr="00703E43">
        <w:rPr>
          <w:rFonts w:ascii="TH SarabunPSK" w:hAnsi="TH SarabunPSK" w:cs="TH SarabunPSK"/>
          <w:sz w:val="32"/>
          <w:szCs w:val="32"/>
          <w:cs/>
        </w:rPr>
        <w:t>ใน</w:t>
      </w:r>
      <w:r w:rsidR="00703E43" w:rsidRPr="00703E43">
        <w:rPr>
          <w:rFonts w:ascii="TH SarabunPSK" w:hAnsi="TH SarabunPSK" w:cs="TH SarabunPSK" w:hint="cs"/>
          <w:sz w:val="32"/>
          <w:szCs w:val="32"/>
          <w:cs/>
        </w:rPr>
        <w:t>สตรีตั้งครรภ์และกลุ่มหญิงวัยเจริญพันธ์</w:t>
      </w:r>
    </w:p>
    <w:bookmarkEnd w:id="2"/>
    <w:p w14:paraId="23B01D95" w14:textId="71E37386" w:rsidR="00503E3A" w:rsidRPr="00703E43" w:rsidRDefault="00503E3A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ระยะเวลา</w:t>
      </w:r>
      <w:r w:rsidRPr="00415CC7">
        <w:rPr>
          <w:rFonts w:ascii="TH SarabunPSK" w:hAnsi="TH SarabunPSK" w:cs="TH SarabunPSK"/>
          <w:sz w:val="32"/>
          <w:szCs w:val="32"/>
          <w:cs/>
        </w:rPr>
        <w:tab/>
      </w:r>
      <w:r w:rsidRPr="00415CC7">
        <w:rPr>
          <w:rFonts w:ascii="TH SarabunPSK" w:hAnsi="TH SarabunPSK" w:cs="TH SarabunPSK"/>
          <w:sz w:val="32"/>
          <w:szCs w:val="32"/>
          <w:cs/>
        </w:rPr>
        <w:tab/>
      </w:r>
      <w:r w:rsidR="00415CC7">
        <w:rPr>
          <w:rFonts w:ascii="TH SarabunPSK" w:hAnsi="TH SarabunPSK" w:cs="TH SarabunPSK"/>
          <w:sz w:val="32"/>
          <w:szCs w:val="32"/>
          <w:cs/>
        </w:rPr>
        <w:tab/>
      </w:r>
      <w:r w:rsidR="00D27304">
        <w:rPr>
          <w:rFonts w:ascii="TH SarabunPSK" w:hAnsi="TH SarabunPSK" w:cs="TH SarabunPSK" w:hint="cs"/>
          <w:sz w:val="32"/>
          <w:szCs w:val="32"/>
          <w:cs/>
        </w:rPr>
        <w:t>สิงหาคม</w:t>
      </w:r>
      <w:r w:rsidR="00C97D64" w:rsidRPr="00703E43">
        <w:rPr>
          <w:rFonts w:ascii="TH SarabunPSK" w:hAnsi="TH SarabunPSK" w:cs="TH SarabunPSK"/>
          <w:sz w:val="32"/>
          <w:szCs w:val="32"/>
          <w:cs/>
        </w:rPr>
        <w:t xml:space="preserve"> 256</w:t>
      </w:r>
      <w:r w:rsidR="00D27304">
        <w:rPr>
          <w:rFonts w:ascii="TH SarabunPSK" w:hAnsi="TH SarabunPSK" w:cs="TH SarabunPSK"/>
          <w:sz w:val="32"/>
          <w:szCs w:val="32"/>
        </w:rPr>
        <w:t>5</w:t>
      </w:r>
      <w:r w:rsidR="00C97D64" w:rsidRPr="00703E43">
        <w:rPr>
          <w:rFonts w:ascii="TH SarabunPSK" w:hAnsi="TH SarabunPSK" w:cs="TH SarabunPSK"/>
          <w:sz w:val="32"/>
          <w:szCs w:val="32"/>
          <w:cs/>
        </w:rPr>
        <w:t xml:space="preserve"> – </w:t>
      </w:r>
      <w:r w:rsidR="00D27304" w:rsidRPr="00703E43">
        <w:rPr>
          <w:rFonts w:ascii="TH SarabunPSK" w:hAnsi="TH SarabunPSK" w:cs="TH SarabunPSK" w:hint="cs"/>
          <w:sz w:val="32"/>
          <w:szCs w:val="32"/>
          <w:cs/>
        </w:rPr>
        <w:t>กันยายน</w:t>
      </w:r>
      <w:r w:rsidR="00C97D64" w:rsidRPr="00703E43">
        <w:rPr>
          <w:rFonts w:ascii="TH SarabunPSK" w:hAnsi="TH SarabunPSK" w:cs="TH SarabunPSK"/>
          <w:sz w:val="32"/>
          <w:szCs w:val="32"/>
          <w:cs/>
        </w:rPr>
        <w:t>256</w:t>
      </w:r>
      <w:r w:rsidR="00D27304">
        <w:rPr>
          <w:rFonts w:ascii="TH SarabunPSK" w:hAnsi="TH SarabunPSK" w:cs="TH SarabunPSK"/>
          <w:sz w:val="32"/>
          <w:szCs w:val="32"/>
        </w:rPr>
        <w:t>5</w:t>
      </w:r>
      <w:r w:rsidR="00C97D64" w:rsidRPr="00703E43">
        <w:rPr>
          <w:rFonts w:ascii="TH SarabunPSK" w:hAnsi="TH SarabunPSK" w:cs="TH SarabunPSK"/>
          <w:sz w:val="32"/>
          <w:szCs w:val="32"/>
          <w:cs/>
        </w:rPr>
        <w:t xml:space="preserve"> จำนวน </w:t>
      </w:r>
      <w:r w:rsidRPr="00703E43">
        <w:rPr>
          <w:rFonts w:ascii="TH SarabunPSK" w:hAnsi="TH SarabunPSK" w:cs="TH SarabunPSK"/>
          <w:sz w:val="32"/>
          <w:szCs w:val="32"/>
        </w:rPr>
        <w:t xml:space="preserve">80 </w:t>
      </w:r>
      <w:r w:rsidRPr="00703E43">
        <w:rPr>
          <w:rFonts w:ascii="TH SarabunPSK" w:hAnsi="TH SarabunPSK" w:cs="TH SarabunPSK"/>
          <w:sz w:val="32"/>
          <w:szCs w:val="32"/>
          <w:cs/>
        </w:rPr>
        <w:t>ชั่วโมง</w:t>
      </w:r>
    </w:p>
    <w:p w14:paraId="366B9D91" w14:textId="504E081C" w:rsidR="00503E3A" w:rsidRPr="00703E43" w:rsidRDefault="00503E3A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03E43">
        <w:rPr>
          <w:rFonts w:ascii="TH SarabunPSK" w:hAnsi="TH SarabunPSK" w:cs="TH SarabunPSK"/>
          <w:b/>
          <w:bCs/>
          <w:sz w:val="32"/>
          <w:szCs w:val="32"/>
          <w:cs/>
        </w:rPr>
        <w:t>สถานที่</w:t>
      </w:r>
      <w:r w:rsidR="00847B29" w:rsidRPr="00703E43">
        <w:rPr>
          <w:rFonts w:ascii="TH SarabunPSK" w:hAnsi="TH SarabunPSK" w:cs="TH SarabunPSK"/>
          <w:b/>
          <w:bCs/>
          <w:sz w:val="32"/>
          <w:szCs w:val="32"/>
          <w:cs/>
        </w:rPr>
        <w:t>/หอผู้ป่วย</w:t>
      </w:r>
      <w:r w:rsidR="00D63169" w:rsidRPr="00703E43">
        <w:rPr>
          <w:rFonts w:ascii="TH SarabunPSK" w:hAnsi="TH SarabunPSK" w:cs="TH SarabunPSK"/>
          <w:b/>
          <w:bCs/>
          <w:sz w:val="32"/>
          <w:szCs w:val="32"/>
          <w:cs/>
        </w:rPr>
        <w:t>/แผนก</w:t>
      </w:r>
      <w:r w:rsidR="00D63169" w:rsidRPr="00703E4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03E4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703E43" w:rsidRPr="00703E43">
        <w:rPr>
          <w:rFonts w:ascii="TH SarabunPSK" w:hAnsi="TH SarabunPSK" w:cs="TH SarabunPSK" w:hint="cs"/>
          <w:sz w:val="32"/>
          <w:szCs w:val="32"/>
          <w:cs/>
        </w:rPr>
        <w:t>คลินิกฝากครรภ์ ห้องคลอด ตึกหลังคลอด</w:t>
      </w:r>
      <w:r w:rsidR="00703E43" w:rsidRPr="00703E4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703E43">
        <w:rPr>
          <w:rFonts w:ascii="TH SarabunPSK" w:hAnsi="TH SarabunPSK" w:cs="TH SarabunPSK"/>
          <w:sz w:val="32"/>
          <w:szCs w:val="32"/>
          <w:cs/>
        </w:rPr>
        <w:t>โรงพยาบาล</w:t>
      </w:r>
      <w:r w:rsidR="00703E43" w:rsidRPr="00703E43">
        <w:rPr>
          <w:rFonts w:ascii="TH SarabunPSK" w:hAnsi="TH SarabunPSK" w:cs="TH SarabunPSK" w:hint="cs"/>
          <w:sz w:val="32"/>
          <w:szCs w:val="32"/>
          <w:cs/>
        </w:rPr>
        <w:t xml:space="preserve">ปทุมธานี </w:t>
      </w:r>
    </w:p>
    <w:p w14:paraId="5988A59B" w14:textId="77777777" w:rsidR="00503E3A" w:rsidRPr="00415CC7" w:rsidRDefault="00503E3A" w:rsidP="0073368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</w:p>
    <w:p w14:paraId="65652CDB" w14:textId="2302ECA8" w:rsidR="00703E43" w:rsidRPr="00703E43" w:rsidRDefault="00703E43" w:rsidP="00733689">
      <w:pPr>
        <w:pStyle w:val="ListParagraph"/>
        <w:numPr>
          <w:ilvl w:val="0"/>
          <w:numId w:val="10"/>
        </w:num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b/>
          <w:bCs/>
          <w:sz w:val="32"/>
          <w:szCs w:val="32"/>
        </w:rPr>
      </w:pPr>
      <w:bookmarkStart w:id="3" w:name="_Hlk144301750"/>
      <w:r>
        <w:rPr>
          <w:rFonts w:ascii="TH SarabunPSK" w:eastAsia="Calibri" w:hAnsi="TH SarabunPSK" w:cs="TH SarabunPSK" w:hint="cs"/>
          <w:sz w:val="32"/>
          <w:szCs w:val="32"/>
          <w:cs/>
        </w:rPr>
        <w:t>เพื่อ</w:t>
      </w:r>
      <w:r w:rsidRPr="00703E43">
        <w:rPr>
          <w:rFonts w:ascii="TH SarabunPSK" w:eastAsia="Calibri" w:hAnsi="TH SarabunPSK" w:cs="TH SarabunPSK" w:hint="cs"/>
          <w:sz w:val="32"/>
          <w:szCs w:val="32"/>
          <w:cs/>
        </w:rPr>
        <w:t xml:space="preserve">ประเมินสถานการณ์ด้านการเปลี่ยนแปลงของน้ำหนักตัวในกลุ่มหญิงตั้งครรภ์ และกลุ่มหญิงวัยเจริญพันธ์ </w:t>
      </w:r>
    </w:p>
    <w:p w14:paraId="30188983" w14:textId="59BA5001" w:rsidR="00703E43" w:rsidRPr="00764D8C" w:rsidRDefault="00A663C4" w:rsidP="00733689">
      <w:pPr>
        <w:pStyle w:val="ListParagraph"/>
        <w:numPr>
          <w:ilvl w:val="0"/>
          <w:numId w:val="10"/>
        </w:num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764D8C">
        <w:rPr>
          <w:rFonts w:ascii="TH SarabunPSK" w:eastAsia="Calibri" w:hAnsi="TH SarabunPSK" w:cs="TH SarabunPSK" w:hint="cs"/>
          <w:sz w:val="32"/>
          <w:szCs w:val="32"/>
          <w:cs/>
        </w:rPr>
        <w:t>เพื่อ</w:t>
      </w:r>
      <w:r w:rsidR="00703E43" w:rsidRPr="00764D8C">
        <w:rPr>
          <w:rFonts w:ascii="TH SarabunPSK" w:eastAsia="Calibri" w:hAnsi="TH SarabunPSK" w:cs="TH SarabunPSK" w:hint="cs"/>
          <w:sz w:val="32"/>
          <w:szCs w:val="32"/>
          <w:cs/>
        </w:rPr>
        <w:t>ประเมินความรู้/ความเข้าใจ</w:t>
      </w:r>
      <w:r w:rsidRPr="00764D8C">
        <w:rPr>
          <w:rFonts w:ascii="TH SarabunPSK" w:eastAsia="Calibri" w:hAnsi="TH SarabunPSK" w:cs="TH SarabunPSK" w:hint="cs"/>
          <w:sz w:val="32"/>
          <w:szCs w:val="32"/>
          <w:cs/>
        </w:rPr>
        <w:t xml:space="preserve"> และ</w:t>
      </w:r>
      <w:r w:rsidR="00703E43" w:rsidRPr="00764D8C">
        <w:rPr>
          <w:rFonts w:ascii="TH SarabunPSK" w:eastAsia="Calibri" w:hAnsi="TH SarabunPSK" w:cs="TH SarabunPSK" w:hint="cs"/>
          <w:sz w:val="32"/>
          <w:szCs w:val="32"/>
          <w:cs/>
        </w:rPr>
        <w:t>ทัศนคติของผู้ให้บริการ</w:t>
      </w:r>
      <w:r w:rsidR="00764D8C">
        <w:rPr>
          <w:rFonts w:ascii="TH SarabunPSK" w:eastAsia="Calibri" w:hAnsi="TH SarabunPSK" w:cs="TH SarabunPSK" w:hint="cs"/>
          <w:sz w:val="32"/>
          <w:szCs w:val="32"/>
          <w:cs/>
        </w:rPr>
        <w:t>ด้านน้ำหนักตัวและ</w:t>
      </w:r>
      <w:r w:rsidR="00764D8C" w:rsidRPr="00764D8C">
        <w:rPr>
          <w:rFonts w:ascii="TH SarabunPSK" w:eastAsia="Calibri" w:hAnsi="TH SarabunPSK" w:cs="TH SarabunPSK"/>
          <w:sz w:val="32"/>
          <w:szCs w:val="32"/>
          <w:cs/>
        </w:rPr>
        <w:t>การเ</w:t>
      </w:r>
      <w:r w:rsidR="00764D8C">
        <w:rPr>
          <w:rFonts w:ascii="TH SarabunPSK" w:eastAsia="Calibri" w:hAnsi="TH SarabunPSK" w:cs="TH SarabunPSK" w:hint="cs"/>
          <w:sz w:val="32"/>
          <w:szCs w:val="32"/>
          <w:cs/>
        </w:rPr>
        <w:t>ปลี่ยนแปลงของ</w:t>
      </w:r>
      <w:r w:rsidR="00764D8C" w:rsidRPr="00764D8C">
        <w:rPr>
          <w:rFonts w:ascii="TH SarabunPSK" w:eastAsia="Calibri" w:hAnsi="TH SarabunPSK" w:cs="TH SarabunPSK"/>
          <w:sz w:val="32"/>
          <w:szCs w:val="32"/>
          <w:cs/>
        </w:rPr>
        <w:t>น้ำหนักตัว</w:t>
      </w:r>
      <w:r w:rsidR="00764D8C">
        <w:rPr>
          <w:rFonts w:ascii="TH SarabunPSK" w:eastAsia="Calibri" w:hAnsi="TH SarabunPSK" w:cs="TH SarabunPSK" w:hint="cs"/>
          <w:sz w:val="32"/>
          <w:szCs w:val="32"/>
          <w:cs/>
        </w:rPr>
        <w:t>ใน</w:t>
      </w:r>
      <w:r w:rsidRPr="00764D8C">
        <w:rPr>
          <w:rFonts w:ascii="TH SarabunPSK" w:eastAsia="Calibri" w:hAnsi="TH SarabunPSK" w:cs="TH SarabunPSK" w:hint="cs"/>
          <w:sz w:val="32"/>
          <w:szCs w:val="32"/>
          <w:cs/>
        </w:rPr>
        <w:t>กลุ่ม</w:t>
      </w:r>
      <w:r w:rsidR="00703E43" w:rsidRPr="00764D8C">
        <w:rPr>
          <w:rFonts w:ascii="TH SarabunPSK" w:eastAsia="Calibri" w:hAnsi="TH SarabunPSK" w:cs="TH SarabunPSK" w:hint="cs"/>
          <w:sz w:val="32"/>
          <w:szCs w:val="32"/>
          <w:cs/>
        </w:rPr>
        <w:t>หญิงตั้งครรภ์ และหญิงวัยเจริญพันธ์</w:t>
      </w:r>
    </w:p>
    <w:p w14:paraId="52B29387" w14:textId="741734DF" w:rsidR="00703E43" w:rsidRPr="00703E43" w:rsidRDefault="00703E43" w:rsidP="00733689">
      <w:pPr>
        <w:tabs>
          <w:tab w:val="left" w:pos="907"/>
          <w:tab w:val="left" w:pos="1166"/>
        </w:tabs>
        <w:spacing w:after="0" w:line="240" w:lineRule="auto"/>
        <w:ind w:left="709" w:right="-115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 xml:space="preserve">3. </w:t>
      </w:r>
      <w:r w:rsidR="00C97D64" w:rsidRPr="00703E43">
        <w:rPr>
          <w:rFonts w:ascii="TH SarabunPSK" w:eastAsia="Calibri" w:hAnsi="TH SarabunPSK" w:cs="TH SarabunPSK"/>
          <w:sz w:val="32"/>
          <w:szCs w:val="32"/>
          <w:cs/>
        </w:rPr>
        <w:t>เพื่อ</w:t>
      </w:r>
      <w:r w:rsidRPr="00703E43">
        <w:rPr>
          <w:rFonts w:ascii="TH SarabunPSK" w:eastAsia="Calibri" w:hAnsi="TH SarabunPSK" w:cs="TH SarabunPSK" w:hint="cs"/>
          <w:sz w:val="32"/>
          <w:szCs w:val="32"/>
          <w:cs/>
        </w:rPr>
        <w:t xml:space="preserve">ประเมิน ให้ความรู้/สนับสนุนหญิงตั้งครรภ์และกลุ่มหญิงวัยเจริญพันธ์ มีการจัดการกับน้ำหนักตัวได้อย่างมีประสิทธิภาพ  </w:t>
      </w:r>
    </w:p>
    <w:bookmarkEnd w:id="3"/>
    <w:p w14:paraId="38E54514" w14:textId="611CC806" w:rsidR="009532AD" w:rsidRPr="00703E43" w:rsidRDefault="009532AD" w:rsidP="00733689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703E43">
        <w:rPr>
          <w:rFonts w:ascii="TH SarabunPSK" w:eastAsia="Calibri" w:hAnsi="TH SarabunPSK" w:cs="TH SarabunPSK"/>
          <w:b/>
          <w:bCs/>
          <w:sz w:val="32"/>
          <w:szCs w:val="32"/>
          <w:cs/>
        </w:rPr>
        <w:t>ดัชนีชี้วัดความสำเร็จ</w:t>
      </w:r>
      <w:r w:rsidR="00703E43">
        <w:rPr>
          <w:rFonts w:ascii="TH SarabunPSK" w:eastAsia="Calibri" w:hAnsi="TH SarabunPSK" w:cs="TH SarabunPSK"/>
          <w:b/>
          <w:bCs/>
          <w:sz w:val="32"/>
          <w:szCs w:val="32"/>
        </w:rPr>
        <w:t xml:space="preserve"> </w:t>
      </w:r>
    </w:p>
    <w:p w14:paraId="7C177DAF" w14:textId="2C5DAD10" w:rsidR="00E16F94" w:rsidRPr="005F1BB4" w:rsidRDefault="005F1BB4" w:rsidP="00733689">
      <w:pPr>
        <w:tabs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eastAsia="Calibri" w:hAnsi="TH SarabunPSK" w:cs="TH SarabunPSK"/>
          <w:sz w:val="32"/>
          <w:szCs w:val="32"/>
        </w:rPr>
      </w:pPr>
      <w:bookmarkStart w:id="4" w:name="_Hlk144300937"/>
      <w:r>
        <w:rPr>
          <w:rFonts w:ascii="TH SarabunPSK" w:eastAsia="Calibri" w:hAnsi="TH SarabunPSK" w:cs="TH SarabunPSK"/>
          <w:sz w:val="32"/>
          <w:szCs w:val="32"/>
        </w:rPr>
        <w:t>1.</w:t>
      </w:r>
      <w:r w:rsidR="00131708" w:rsidRPr="005F1BB4">
        <w:rPr>
          <w:rFonts w:ascii="TH SarabunPSK" w:eastAsia="Calibri" w:hAnsi="TH SarabunPSK" w:cs="TH SarabunPSK" w:hint="cs"/>
          <w:sz w:val="32"/>
          <w:szCs w:val="32"/>
          <w:cs/>
        </w:rPr>
        <w:t>รายงานสถานการณ์การเปลี่ยนแปลงของน้ำหนักตัว</w:t>
      </w:r>
      <w:r w:rsidR="00E16F94" w:rsidRPr="005F1BB4">
        <w:rPr>
          <w:rFonts w:ascii="TH SarabunPSK" w:eastAsia="Calibri" w:hAnsi="TH SarabunPSK" w:cs="TH SarabunPSK" w:hint="cs"/>
          <w:sz w:val="32"/>
          <w:szCs w:val="32"/>
          <w:cs/>
        </w:rPr>
        <w:t>ของ</w:t>
      </w:r>
      <w:r w:rsidR="00131708" w:rsidRPr="005F1BB4">
        <w:rPr>
          <w:rFonts w:ascii="TH SarabunPSK" w:eastAsia="Calibri" w:hAnsi="TH SarabunPSK" w:cs="TH SarabunPSK" w:hint="cs"/>
          <w:sz w:val="32"/>
          <w:szCs w:val="32"/>
          <w:cs/>
        </w:rPr>
        <w:t>สตรีตั้งครรภ์</w:t>
      </w:r>
      <w:r w:rsidR="00E16F94" w:rsidRPr="005F1BB4">
        <w:rPr>
          <w:rFonts w:ascii="TH SarabunPSK" w:eastAsia="Calibri" w:hAnsi="TH SarabunPSK" w:cs="TH SarabunPSK" w:hint="cs"/>
          <w:sz w:val="32"/>
          <w:szCs w:val="32"/>
          <w:cs/>
        </w:rPr>
        <w:t xml:space="preserve"> ที่มารับบริการ ณ </w:t>
      </w:r>
      <w:proofErr w:type="gramStart"/>
      <w:r w:rsidR="00E16F94" w:rsidRPr="005F1BB4">
        <w:rPr>
          <w:rFonts w:ascii="TH SarabunPSK" w:eastAsia="Calibri" w:hAnsi="TH SarabunPSK" w:cs="TH SarabunPSK" w:hint="cs"/>
          <w:sz w:val="32"/>
          <w:szCs w:val="32"/>
          <w:cs/>
        </w:rPr>
        <w:t>หน่วยฝากครรภ์รพ.ปทุมธานี</w:t>
      </w:r>
      <w:proofErr w:type="gramEnd"/>
      <w:r w:rsidR="00E16F94" w:rsidRPr="005F1BB4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 w:rsidR="00F50163" w:rsidRPr="005F1BB4">
        <w:rPr>
          <w:rFonts w:ascii="TH SarabunPSK" w:eastAsia="Calibri" w:hAnsi="TH SarabunPSK" w:cs="TH SarabunPSK" w:hint="cs"/>
          <w:sz w:val="32"/>
          <w:szCs w:val="32"/>
          <w:cs/>
        </w:rPr>
        <w:t>หรือหน่วยบริการอื่นๆ</w:t>
      </w:r>
    </w:p>
    <w:p w14:paraId="078ADC4A" w14:textId="2A86825B" w:rsidR="00E16F94" w:rsidRPr="005F1BB4" w:rsidRDefault="005F1BB4" w:rsidP="00733689">
      <w:pPr>
        <w:spacing w:after="0" w:line="240" w:lineRule="auto"/>
        <w:ind w:left="620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>2.</w:t>
      </w:r>
      <w:r w:rsidR="00E16F94" w:rsidRPr="005F1BB4">
        <w:rPr>
          <w:rFonts w:ascii="TH SarabunPSK" w:eastAsia="Calibri" w:hAnsi="TH SarabunPSK" w:cs="TH SarabunPSK" w:hint="cs"/>
          <w:sz w:val="32"/>
          <w:szCs w:val="32"/>
          <w:cs/>
        </w:rPr>
        <w:t>ทราบ</w:t>
      </w:r>
      <w:r w:rsidR="00E16F94" w:rsidRPr="005F1BB4">
        <w:rPr>
          <w:rFonts w:ascii="TH SarabunPSK" w:eastAsia="Calibri" w:hAnsi="TH SarabunPSK" w:cs="TH SarabunPSK"/>
          <w:sz w:val="32"/>
          <w:szCs w:val="32"/>
          <w:cs/>
        </w:rPr>
        <w:t>ความรู้/ความเข้าใจ และทัศนคติของผู้ให้บริการด้านน้ำหนักตัวและการเปลี่ยนแปลงของน้ำหนักตัวในกลุ่มหญิงตั้งครรภ์ และ</w:t>
      </w:r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>สตรี</w:t>
      </w:r>
      <w:r w:rsidR="00E16F94" w:rsidRPr="005F1BB4">
        <w:rPr>
          <w:rFonts w:ascii="TH SarabunPSK" w:eastAsia="Calibri" w:hAnsi="TH SarabunPSK" w:cs="TH SarabunPSK"/>
          <w:sz w:val="32"/>
          <w:szCs w:val="32"/>
          <w:cs/>
        </w:rPr>
        <w:t>วัยเจริญพันธ์</w:t>
      </w:r>
    </w:p>
    <w:p w14:paraId="4E63B7C9" w14:textId="1C26D4D6" w:rsidR="005F1BB4" w:rsidRPr="005F1BB4" w:rsidRDefault="005F1BB4" w:rsidP="00733689">
      <w:pPr>
        <w:spacing w:after="0" w:line="240" w:lineRule="auto"/>
        <w:ind w:left="620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>3.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มีข้อตกลง/มาตรฐานการดูแลเพื่อการควบคุมน้ำหนักตัวในสตรีตั้งครรภ์ ของหน่วยบริการฝากครรภ์ โรงพยาบาลปทุมธานี </w:t>
      </w:r>
    </w:p>
    <w:p w14:paraId="335EF21B" w14:textId="32976C51" w:rsidR="009532AD" w:rsidRDefault="005F1BB4" w:rsidP="00733689">
      <w:pPr>
        <w:tabs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4</w:t>
      </w:r>
      <w:r w:rsidR="00E16F94">
        <w:rPr>
          <w:rFonts w:ascii="TH SarabunPSK" w:hAnsi="TH SarabunPSK" w:cs="TH SarabunPSK"/>
          <w:sz w:val="32"/>
          <w:szCs w:val="32"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ร้อยละของ</w:t>
      </w:r>
      <w:r w:rsidR="00714F9A" w:rsidRPr="00E16F94">
        <w:rPr>
          <w:rFonts w:ascii="TH SarabunPSK" w:hAnsi="TH SarabunPSK" w:cs="TH SarabunPSK"/>
          <w:sz w:val="32"/>
          <w:szCs w:val="32"/>
          <w:cs/>
        </w:rPr>
        <w:t>ผู้รับบริการ</w:t>
      </w:r>
      <w:r w:rsidR="009532AD" w:rsidRPr="00E16F94">
        <w:rPr>
          <w:rFonts w:ascii="TH SarabunPSK" w:hAnsi="TH SarabunPSK" w:cs="TH SarabunPSK"/>
          <w:sz w:val="32"/>
          <w:szCs w:val="32"/>
          <w:cs/>
        </w:rPr>
        <w:t>สามารถควบคุม</w:t>
      </w:r>
      <w:r w:rsidR="00E16F94">
        <w:rPr>
          <w:rFonts w:ascii="TH SarabunPSK" w:hAnsi="TH SarabunPSK" w:cs="TH SarabunPSK" w:hint="cs"/>
          <w:sz w:val="32"/>
          <w:szCs w:val="32"/>
          <w:cs/>
        </w:rPr>
        <w:t>การเพิ่มขึ้นของน้ำหนักตัวในระยะตั้งครรภ์ ได้สอดคล้องกับค่าดัชนีมวลกายก่อนตั้งครรภ์</w:t>
      </w:r>
      <w:r w:rsidR="0023012C">
        <w:rPr>
          <w:rFonts w:ascii="TH SarabunPSK" w:hAnsi="TH SarabunPSK" w:cs="TH SarabunPSK" w:hint="cs"/>
          <w:sz w:val="32"/>
          <w:szCs w:val="32"/>
          <w:cs/>
        </w:rPr>
        <w:t xml:space="preserve"> ใ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ปฏิบัติการพยาบาลของอาจารย์ปีการศึกษา </w:t>
      </w:r>
      <w:r>
        <w:rPr>
          <w:rFonts w:ascii="TH SarabunPSK" w:hAnsi="TH SarabunPSK" w:cs="TH SarabunPSK"/>
          <w:sz w:val="32"/>
          <w:szCs w:val="32"/>
        </w:rPr>
        <w:t>256</w:t>
      </w:r>
      <w:r w:rsidR="002F1658">
        <w:rPr>
          <w:rFonts w:ascii="TH SarabunPSK" w:hAnsi="TH SarabunPSK" w:cs="TH SarabunPSK"/>
          <w:sz w:val="32"/>
          <w:szCs w:val="32"/>
        </w:rPr>
        <w:t>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16F94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bookmarkEnd w:id="4"/>
    <w:p w14:paraId="3C0BC033" w14:textId="29D94B8E" w:rsidR="00614FCC" w:rsidRDefault="00614FCC" w:rsidP="00733689">
      <w:pPr>
        <w:tabs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hAnsi="TH SarabunPSK" w:cs="TH SarabunPSK"/>
          <w:sz w:val="32"/>
          <w:szCs w:val="32"/>
        </w:rPr>
      </w:pPr>
    </w:p>
    <w:p w14:paraId="4399DBBC" w14:textId="77777777" w:rsidR="00D318BB" w:rsidRPr="00415CC7" w:rsidRDefault="00D318BB" w:rsidP="00733689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b/>
          <w:bCs/>
          <w:sz w:val="32"/>
          <w:szCs w:val="32"/>
        </w:rPr>
      </w:pPr>
      <w:bookmarkStart w:id="5" w:name="_Hlk144301027"/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แผนการดำเนินการ</w:t>
      </w:r>
      <w:r w:rsidR="00196E2F" w:rsidRPr="00415CC7">
        <w:rPr>
          <w:rFonts w:ascii="TH SarabunPSK" w:hAnsi="TH SarabunPSK" w:cs="TH SarabunPSK"/>
          <w:b/>
          <w:bCs/>
          <w:sz w:val="32"/>
          <w:szCs w:val="32"/>
          <w:cs/>
        </w:rPr>
        <w:t>ปฏิบัติการพยาบาลของอาจารย์ (</w:t>
      </w:r>
      <w:r w:rsidR="00196E2F" w:rsidRPr="00415CC7">
        <w:rPr>
          <w:rFonts w:ascii="TH SarabunPSK" w:hAnsi="TH SarabunPSK" w:cs="TH SarabunPSK"/>
          <w:b/>
          <w:bCs/>
          <w:sz w:val="32"/>
          <w:szCs w:val="32"/>
        </w:rPr>
        <w:t>Faculty practice</w:t>
      </w:r>
      <w:r w:rsidR="00196E2F" w:rsidRPr="00415CC7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tbl>
      <w:tblPr>
        <w:tblStyle w:val="TableGrid"/>
        <w:tblW w:w="13887" w:type="dxa"/>
        <w:tblLayout w:type="fixed"/>
        <w:tblLook w:val="04A0" w:firstRow="1" w:lastRow="0" w:firstColumn="1" w:lastColumn="0" w:noHBand="0" w:noVBand="1"/>
      </w:tblPr>
      <w:tblGrid>
        <w:gridCol w:w="1255"/>
        <w:gridCol w:w="1618"/>
        <w:gridCol w:w="1619"/>
        <w:gridCol w:w="1619"/>
        <w:gridCol w:w="1619"/>
        <w:gridCol w:w="1985"/>
        <w:gridCol w:w="2046"/>
        <w:gridCol w:w="2126"/>
      </w:tblGrid>
      <w:tr w:rsidR="00267FF2" w:rsidRPr="00415CC7" w14:paraId="234EA3BA" w14:textId="77777777" w:rsidTr="00971DCD">
        <w:trPr>
          <w:tblHeader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1F3F528E" w14:textId="758C622B" w:rsidR="00267FF2" w:rsidRPr="00415CC7" w:rsidRDefault="00267FF2" w:rsidP="00733689">
            <w:pPr>
              <w:tabs>
                <w:tab w:val="left" w:pos="907"/>
                <w:tab w:val="left" w:pos="1166"/>
              </w:tabs>
              <w:ind w:right="165"/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วลา</w:t>
            </w:r>
          </w:p>
          <w:p w14:paraId="5B4EC357" w14:textId="77777777" w:rsidR="00267FF2" w:rsidRPr="00415CC7" w:rsidRDefault="00267FF2" w:rsidP="00733689">
            <w:pPr>
              <w:tabs>
                <w:tab w:val="left" w:pos="907"/>
                <w:tab w:val="left" w:pos="1166"/>
              </w:tabs>
              <w:ind w:right="-11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ัน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8B6F5" w14:textId="77777777" w:rsidR="00267FF2" w:rsidRPr="00415CC7" w:rsidRDefault="00267FF2" w:rsidP="0073368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 xml:space="preserve">08.00-09.00 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FCF24" w14:textId="77777777" w:rsidR="00267FF2" w:rsidRPr="00415CC7" w:rsidRDefault="00267FF2" w:rsidP="0073368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>09.00 – 10.00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4E8E" w14:textId="77777777" w:rsidR="00267FF2" w:rsidRPr="00415CC7" w:rsidRDefault="00267FF2" w:rsidP="0073368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>10.00 -11.00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45315" w14:textId="77777777" w:rsidR="00267FF2" w:rsidRPr="00415CC7" w:rsidRDefault="00267FF2" w:rsidP="0073368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 xml:space="preserve">11.00-12.00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440FE" w14:textId="77777777" w:rsidR="00267FF2" w:rsidRPr="00415CC7" w:rsidRDefault="00267FF2" w:rsidP="0073368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>13.00-14.00</w:t>
            </w:r>
          </w:p>
        </w:tc>
        <w:tc>
          <w:tcPr>
            <w:tcW w:w="2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E2D7D" w14:textId="77777777" w:rsidR="00267FF2" w:rsidRPr="00415CC7" w:rsidRDefault="00267FF2" w:rsidP="0073368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>14.00-15.0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3C662" w14:textId="77777777" w:rsidR="00267FF2" w:rsidRPr="00415CC7" w:rsidRDefault="00267FF2" w:rsidP="0073368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>15.00-16.00</w:t>
            </w:r>
          </w:p>
        </w:tc>
      </w:tr>
      <w:tr w:rsidR="0084489D" w:rsidRPr="00415CC7" w14:paraId="07158E8B" w14:textId="77777777" w:rsidTr="00971DCD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BCF72" w14:textId="743F691F" w:rsidR="0084489D" w:rsidRPr="00415CC7" w:rsidRDefault="001C3873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</w:t>
            </w:r>
            <w:r w:rsidR="0084489D" w:rsidRPr="00415CC7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  <w:p w14:paraId="6381F6B8" w14:textId="7FD572D5" w:rsidR="0084489D" w:rsidRPr="00415CC7" w:rsidRDefault="00614FCC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16 ส.ค. 2565  ถึง  1</w:t>
            </w:r>
            <w:r>
              <w:rPr>
                <w:rFonts w:ascii="TH SarabunPSK" w:eastAsia="Calibri" w:hAnsi="TH SarabunPSK" w:cs="TH SarabunPSK"/>
                <w:sz w:val="32"/>
                <w:szCs w:val="32"/>
              </w:rPr>
              <w:t>7</w:t>
            </w: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.ค.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2D46D" w14:textId="72EF4D59" w:rsidR="0084489D" w:rsidRPr="000C5938" w:rsidRDefault="000C5938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-</w:t>
            </w:r>
            <w:r w:rsidR="0084489D"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ปฏิบัติงาน</w:t>
            </w:r>
            <w:r w:rsidR="0084489D"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ใน</w:t>
            </w:r>
            <w:r w:rsidR="0084489D"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 </w:t>
            </w:r>
            <w:r w:rsidR="0084489D"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="0084489D"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ฝากครรภ์ รพ.ปทุมธานี เพื่อ</w:t>
            </w:r>
            <w:r w:rsidR="0084489D"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ให้</w:t>
            </w:r>
            <w:r w:rsidR="0084489D"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บริการรับฝากครรภ์แก่สตรีตั้งครรภ์รายเก่า และรายใหม่ ทั้งที่มาฝากครรภ์</w:t>
            </w:r>
            <w:r w:rsidR="0084489D"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ใน </w:t>
            </w:r>
            <w:r w:rsidR="0084489D"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="0084489D"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ฝากครรภ์ รพ.ปทุมธานี</w:t>
            </w:r>
            <w:r w:rsidR="0084489D"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 หรือรพ.อื่นๆ </w:t>
            </w:r>
            <w:r w:rsidR="0084489D"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โดยประเมินส</w:t>
            </w:r>
            <w:r w:rsidR="0084489D"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ภาวะน้ำหนักตัวก่อนตั้งครรภ์ </w:t>
            </w:r>
            <w:r w:rsidR="0084489D"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ค้นหาปัจจัย</w:t>
            </w:r>
            <w:r w:rsidR="0084489D"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</w:t>
            </w:r>
            <w:r w:rsidR="0084489D"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  <w:r w:rsidR="0084489D"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ร่วมกับพยาบาลผดุงครรภ์</w:t>
            </w:r>
          </w:p>
          <w:p w14:paraId="17FC1C70" w14:textId="662DE5BE" w:rsidR="0084489D" w:rsidRPr="00415CC7" w:rsidRDefault="0084489D" w:rsidP="00733689">
            <w:pPr>
              <w:pStyle w:val="ListParagraph"/>
              <w:ind w:left="174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ABE91" w14:textId="2C772C68" w:rsidR="0084489D" w:rsidRDefault="0084489D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เพื่อให้บริการรับฝากครรภ์แก่สตรีตั้งครรภ์รายเก่า และรายใหม่ ทั้งที่มาฝากครรภ์ใน </w:t>
            </w: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</w:t>
            </w:r>
            <w:proofErr w:type="gramStart"/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หรือรพ.อื่นๆ</w:t>
            </w:r>
            <w:proofErr w:type="gramEnd"/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 โดยประเมินสภาวะน้ำหนักตัวก่อนตั้งครรภ์ ค้นหาปัจจัย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 ร่วมกับพยาบาลผดุงครรภ์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A4F21" w14:textId="77777777" w:rsidR="00971DCD" w:rsidRDefault="0084489D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  <w:r w:rsid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ผลการปฏิบัติ</w:t>
            </w:r>
          </w:p>
          <w:p w14:paraId="73DEB5F6" w14:textId="79FA6272" w:rsidR="00971DCD" w:rsidRDefault="00971DCD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งาน ร่วมกับพยาบาล</w:t>
            </w:r>
          </w:p>
          <w:p w14:paraId="2EF1A361" w14:textId="6A5C581C" w:rsidR="00971DCD" w:rsidRPr="00415CC7" w:rsidRDefault="00971DCD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ผดุงครรภ์ และ</w:t>
            </w:r>
            <w:r w:rsidR="0084489D"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เจ้าหน้าที่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ผู้เกี่ยวข้องลงใน</w:t>
            </w:r>
            <w:r w:rsidR="0084489D"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แบบบันทึก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/แฟ้มเอกสาร</w:t>
            </w:r>
            <w:r w:rsidR="0084489D"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ต่างๆ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 </w:t>
            </w:r>
            <w:r w:rsidR="0084489D"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</w:tr>
      <w:tr w:rsidR="00E60D13" w:rsidRPr="00415CC7" w14:paraId="71B34E22" w14:textId="77777777" w:rsidTr="00971DCD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A16DA" w14:textId="6DF2AFDA" w:rsidR="00E60D13" w:rsidRPr="00415CC7" w:rsidRDefault="001C3873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ครั้งที่ </w:t>
            </w:r>
            <w:r w:rsidR="00E60D13" w:rsidRPr="00415CC7"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</w:p>
          <w:p w14:paraId="5B1B976A" w14:textId="4EA6BBC9" w:rsidR="00E60D13" w:rsidRPr="00415CC7" w:rsidRDefault="00614FCC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1</w:t>
            </w:r>
            <w:r w:rsidR="00AF54C9">
              <w:rPr>
                <w:rFonts w:ascii="TH SarabunPSK" w:eastAsia="Calibri" w:hAnsi="TH SarabunPSK" w:cs="TH SarabunPSK"/>
                <w:sz w:val="32"/>
                <w:szCs w:val="32"/>
              </w:rPr>
              <w:t>7</w:t>
            </w: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.ค.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0E0D8" w14:textId="53CB789A" w:rsidR="00E60D13" w:rsidRPr="000C5938" w:rsidRDefault="00E60D13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เพื่อให้บริการรับฝากครรภ์แก่สตรีตั้งครรภ์รายเก่า และรายใหม่ ทั้งที่มาฝากครรภ์ใน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ฝากครรภ์ รพ.ปทุมธานี หรือรพ.อื่นๆ  โดยประเมินสภาวะน้ำหนักตัวก่อนตั้งครรภ์ ค้นหาปัจจัย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 ร่วมกับพยาบาลผดุงครรภ์</w:t>
            </w:r>
          </w:p>
          <w:p w14:paraId="4C8C9EC4" w14:textId="0BE96769" w:rsidR="00E60D13" w:rsidRPr="00415CC7" w:rsidRDefault="00E60D13" w:rsidP="00733689">
            <w:pPr>
              <w:pStyle w:val="ListParagraph"/>
              <w:numPr>
                <w:ilvl w:val="0"/>
                <w:numId w:val="5"/>
              </w:numPr>
              <w:ind w:left="174" w:hanging="174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F9DD0" w14:textId="540291D1" w:rsidR="00E60D13" w:rsidRPr="00E2625D" w:rsidRDefault="00E2625D" w:rsidP="00733689">
            <w:pPr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เพื่อให้บริการรับฝากครรภ์แก่สตรีตั้งครรภ์รายเก่า และรายใหม่ ทั้งที่มาฝากครรภ์ใน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</w:t>
            </w:r>
            <w:proofErr w:type="gramStart"/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หรือรพ.อื่นๆ</w:t>
            </w:r>
            <w:proofErr w:type="gramEnd"/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 โดยประเมินสภาวะน้ำหนักตัวก่อนตั้งครรภ์ ค้นหาปัจจัย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 ร่วมกับพยาบาลผดุงครรภ์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F6E4" w14:textId="728D6057" w:rsidR="00E60D13" w:rsidRPr="00971DCD" w:rsidRDefault="00971DCD" w:rsidP="00733689">
            <w:pPr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ผลการปฏิบัติงาน ร่วมกับพยาบาลผดุงครรภ์ และ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เจ้าหน้าที่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ผู้เกี่ยวข้องลงใน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แบบบันทึก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/แฟ้มเอกสาร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ต่างๆ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 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</w:tr>
      <w:tr w:rsidR="00A747EF" w:rsidRPr="00415CC7" w14:paraId="7FB1E48C" w14:textId="77777777" w:rsidTr="00971DCD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05525" w14:textId="4857133E" w:rsidR="00A747EF" w:rsidRPr="002023A3" w:rsidRDefault="001C3873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C3873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ครั้งที่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A747EF" w:rsidRPr="002023A3"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  <w:p w14:paraId="6DC17008" w14:textId="38977456" w:rsidR="00A747EF" w:rsidRPr="00AF2F6B" w:rsidRDefault="00AF54C9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18</w:t>
            </w:r>
            <w:r w:rsidR="00614FCC"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.ค.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01C91" w14:textId="77777777" w:rsidR="00A747EF" w:rsidRDefault="00A747EF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-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ปฏิบัติงาน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ใน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ฝากครรภ์ รพ.ปทุมธานี เพื่อ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ให้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บริการรับฝากครรภ์แก่สตรีตั้งครรภ์รายเก่า และรายใหม่ ทั้งที่มาฝากครรภ์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ใน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ฝากครรภ์ รพ.ปทุมธานี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 หรือรพ.อื่นๆ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โดยประเมินส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ภาวะน้ำหนักตัวก่อนตั้งครรภ์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ค้นหาปัจจัย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ร่วมกับพยาบาลผดุงครรภ์</w:t>
            </w:r>
          </w:p>
          <w:p w14:paraId="30F3D373" w14:textId="78B61F6A" w:rsidR="003A68FD" w:rsidRDefault="003A68FD" w:rsidP="00733689">
            <w:pPr>
              <w:ind w:left="620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3B607" w14:textId="5992D1DD" w:rsidR="00A747EF" w:rsidRPr="00E2625D" w:rsidRDefault="00A747EF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เพื่อให้บริการรับฝากครรภ์แก่สตรีตั้งครรภ์รายเก่า และรายใหม่ ทั้งที่มาฝากครรภ์ใน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</w:t>
            </w:r>
            <w:proofErr w:type="gramStart"/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หรือรพ.อื่นๆ</w:t>
            </w:r>
            <w:proofErr w:type="gramEnd"/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 โดยประเมินสภาวะน้ำหนักตัวก่อนตั้งครรภ์ ค้นหาปัจจัย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 ร่วมกับพยาบาลผดุงครรภ์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AD673" w14:textId="29DD96E6" w:rsidR="00A747EF" w:rsidRPr="00971DCD" w:rsidRDefault="00A747EF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ผลการปฏิบัติงาน ร่วมกับพยาบาลผดุงครรภ์ และ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เจ้าหน้าที่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ผู้เกี่ยวข้องลงใน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แบบบันทึก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/แฟ้มเอกสาร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ต่างๆ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</w:tr>
      <w:tr w:rsidR="00F07E2A" w:rsidRPr="00415CC7" w14:paraId="09014358" w14:textId="77777777" w:rsidTr="00D949A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6928" w14:textId="372A1571" w:rsidR="00F07E2A" w:rsidRPr="002023A3" w:rsidRDefault="001C3873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C3873">
              <w:rPr>
                <w:rFonts w:ascii="TH SarabunPSK" w:hAnsi="TH SarabunPSK" w:cs="TH SarabunPSK"/>
                <w:sz w:val="32"/>
                <w:szCs w:val="32"/>
                <w:cs/>
              </w:rPr>
              <w:t>ครั้งที่</w:t>
            </w:r>
            <w:r w:rsidR="00F07E2A" w:rsidRPr="002023A3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4</w:t>
            </w:r>
          </w:p>
          <w:p w14:paraId="3C73EB99" w14:textId="7272B17D" w:rsidR="00F07E2A" w:rsidRPr="002023A3" w:rsidRDefault="00AF54C9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19</w:t>
            </w:r>
            <w:r w:rsidR="00614FCC"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.ค.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21197" w14:textId="705B7040" w:rsidR="00F07E2A" w:rsidRPr="00415CC7" w:rsidRDefault="00F07E2A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-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ปฏิบัติงาน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ใน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ฝากครรภ์ รพ.ปทุมธานี เพื่อ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ให้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บริการรับฝากครรภ์แก่สตรีตั้งครรภ์รายเก่า และรายใหม่ ทั้งที่มาฝากครรภ์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ใน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ฝากครรภ์ รพ.ปทุมธานี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 หรือรพ.อื่นๆ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โดยประเมินส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ภาวะน้ำหนักตัวก่อนตั้งครรภ์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ค้นหาปัจจัย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ร่วมกับพยาบาลผดุงครรภ์</w:t>
            </w:r>
          </w:p>
        </w:tc>
        <w:tc>
          <w:tcPr>
            <w:tcW w:w="6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F7612" w14:textId="7984A283" w:rsidR="00F07E2A" w:rsidRPr="00A747EF" w:rsidRDefault="002318AA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ิจกรรมการนำเสนอและ</w:t>
            </w:r>
            <w:r w:rsidR="00F07E2A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คืนข้อมูลเกี่ยวกับการเพิ่มน้ำหนักตัวในสตรีตั้งครรภ์ ที่มารับบริการในคลินิกฝากครรภ์ รพ. ปทุมธานี และ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ิจกรรม</w:t>
            </w:r>
            <w:r w:rsidR="00F07E2A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แลกเปลี่ยนเรียนรู้ ประเด็น </w:t>
            </w:r>
            <w:r w:rsidR="00F07E2A" w:rsidRPr="00F07E2A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ความรู้/ความเข้าใจ และทัศนคติของผู้ให้บริการด้านน้ำหนักตัวและการเปลี่ยนแปลงของน้ำหนักตัวในกลุ่มหญิงตั้งครรภ์ และสตรีวัยเจริญพันธ์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ร่วมกับพยาบาลผดุงครรภ์และเจ้าหน้าที่ผู้เกี่ยวข้องกับการให้บริการดูแลสุขภาพสตรีตั้งครรภ์ </w:t>
            </w:r>
          </w:p>
        </w:tc>
      </w:tr>
      <w:tr w:rsidR="00A747EF" w:rsidRPr="00415CC7" w14:paraId="488DD3A3" w14:textId="77777777" w:rsidTr="00971DCD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BA077" w14:textId="278845C5" w:rsidR="005E0587" w:rsidRPr="002023A3" w:rsidRDefault="001C3873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C3873">
              <w:rPr>
                <w:rFonts w:ascii="TH SarabunPSK" w:hAnsi="TH SarabunPSK" w:cs="TH SarabunPSK"/>
                <w:sz w:val="32"/>
                <w:szCs w:val="32"/>
                <w:cs/>
              </w:rPr>
              <w:t>ครั้งที่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5E0587" w:rsidRPr="002023A3">
              <w:rPr>
                <w:rFonts w:ascii="TH SarabunPSK" w:hAnsi="TH SarabunPSK" w:cs="TH SarabunPSK"/>
                <w:sz w:val="32"/>
                <w:szCs w:val="32"/>
                <w:cs/>
              </w:rPr>
              <w:t>5</w:t>
            </w:r>
          </w:p>
          <w:p w14:paraId="0A0FF736" w14:textId="3F057060" w:rsidR="00A747EF" w:rsidRPr="00AF2F6B" w:rsidRDefault="00AF54C9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22</w:t>
            </w:r>
            <w:r w:rsidR="00614FCC"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.ค.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74B2" w14:textId="4843B9C3" w:rsidR="00A747EF" w:rsidRDefault="00A747EF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="002023A3"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ปฏิบัติงาน</w:t>
            </w:r>
            <w:r w:rsidR="002023A3"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ใน</w:t>
            </w:r>
            <w:r w:rsidR="002023A3"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 </w:t>
            </w:r>
            <w:r w:rsidR="002023A3"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="002023A3"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ฝากครรภ์ รพ.ปทุมธานี </w:t>
            </w:r>
            <w:r w:rsidR="002023A3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เพื่อนำ</w:t>
            </w:r>
            <w:r w:rsidR="00AE0B16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องค์ความรู้ที่ได้</w:t>
            </w:r>
            <w:r w:rsidR="002023A3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มาใช้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ร่วมกับ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พยาบาลผดุงครรภ์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และเจ้าหน้าที่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ของหน่วยฝากครรภ์ รพ.ปทุมธานี </w:t>
            </w:r>
            <w:r w:rsidR="00552EB2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ในประเด็นต่าง </w:t>
            </w:r>
            <w:r w:rsidR="00552EB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ๆ</w:t>
            </w:r>
            <w:r w:rsidR="00552EB2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ดังนี้ </w:t>
            </w:r>
          </w:p>
          <w:p w14:paraId="49BF8186" w14:textId="19192073" w:rsidR="00552EB2" w:rsidRPr="00F85242" w:rsidRDefault="00552EB2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1.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ชั่งน้ำหนัก/วัดส่วนสูง เพื่อประเมินค่าดัชนีมวยกายก่อนตั้งครรภ์ แก่หญิงตั้งครรภ์รายใหม่ทุกราย</w:t>
            </w:r>
          </w:p>
          <w:p w14:paraId="52D8CE84" w14:textId="76FC1C68" w:rsidR="00552EB2" w:rsidRDefault="00552EB2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lastRenderedPageBreak/>
              <w:t xml:space="preserve">2.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F8524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ให้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ข้อมูลที่ถูกต้องเกี่ยวกับสถานภาพด้านน้ำหนักตัวก่อนตั้งครรภ์ ผลกระทบด้านการเปลี่ยนแปลงน้ำหนักตัวที่มีต่อภาวะสุขภาพมารดาทารก และน้ำหนักตัวที่ควรเพิ่มขึ้นขณะตั้งครรภ์ จำแนกตามค่าดัชนีมวลกายก่อนตั้งครรภ์ </w:t>
            </w:r>
          </w:p>
          <w:p w14:paraId="62778547" w14:textId="1794047F" w:rsidR="00552EB2" w:rsidRPr="00F85242" w:rsidRDefault="00552EB2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3.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F8524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ค้นหาปัญหาอุปสรรคในการปรับพฤติกรรม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สุขภาพที่เกี่ยวข้องกับการเปลี่ยนแปลงด้านน้ำหนักตัวร่วมกันระหว่างผู้ให้และผู้รับบริการ </w:t>
            </w:r>
          </w:p>
          <w:p w14:paraId="1E40E124" w14:textId="6804434D" w:rsidR="00552EB2" w:rsidRPr="00501D52" w:rsidRDefault="00552EB2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4.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โน้มน้าวและสร้างแรงจูงใจให้เกิดการปรับเปลี่ยนพฤติกร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มสุขภาพ </w:t>
            </w:r>
          </w:p>
          <w:p w14:paraId="3A09EE95" w14:textId="295D7A7B" w:rsidR="00552EB2" w:rsidRPr="00501D52" w:rsidRDefault="00552EB2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5. </w:t>
            </w:r>
            <w:r w:rsidR="002023A3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ให้ผู้รับบริการตั้งเป้าหมาย</w:t>
            </w:r>
            <w:r w:rsidRPr="00501D52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เพิ่มน้ำหนักตัวในระยะตั้งครรภ์อย่างเหมาะสม</w:t>
            </w:r>
          </w:p>
          <w:p w14:paraId="2A128F11" w14:textId="26E425CC" w:rsidR="00552EB2" w:rsidRPr="00501D52" w:rsidRDefault="00552EB2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6. </w:t>
            </w:r>
            <w:r w:rsidR="002023A3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ให้ความรู้ ทางเลือกในการปรับพฤติกรรม วิเคราะห์และหาแนวทางในการลดปัญหาอุปสรรคที่จะเกิดขึ้นในการปรับพฤติกรรม</w:t>
            </w:r>
          </w:p>
          <w:p w14:paraId="250736D9" w14:textId="2FC48613" w:rsidR="00552EB2" w:rsidRPr="00F85242" w:rsidRDefault="00552EB2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7.</w:t>
            </w:r>
            <w:r w:rsidR="002023A3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F8524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ฝึกกำกับตนเองด้านอาหาร ออกกำลังกาย และการจัดการความเครียด</w:t>
            </w:r>
          </w:p>
          <w:p w14:paraId="20CFFB1A" w14:textId="2F9DE9D8" w:rsidR="00552EB2" w:rsidRDefault="00552EB2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8.</w:t>
            </w:r>
            <w:r w:rsidR="002023A3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F8524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ฝึกทักษะการกำหนดเมนูอาหารที่เหมาะสมสำหรับตนเอง และตรวจสอบความถูกต้อง</w:t>
            </w:r>
          </w:p>
          <w:p w14:paraId="218B9575" w14:textId="6118FEEB" w:rsidR="00552EB2" w:rsidRDefault="00552EB2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9.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กำกับและติดตามการเพิ่มน้ำหนักตัวขณะตั้งครรภ์ร่วมกัน</w:t>
            </w:r>
            <w:r w:rsidR="002023A3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ระหว่างผู้ให้และผู้รับบริการ</w:t>
            </w: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5DE2" w14:textId="194CF6D0" w:rsidR="00A747EF" w:rsidRPr="00E2625D" w:rsidRDefault="002E1C54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lastRenderedPageBreak/>
              <w:t>-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ฝากครรภ์ รพ.ปทุมธานี เพื่อนำองค์ความรู้ที่ได้มาใช้สร้างข้อตกลง/มาตรฐานการปฏิบัติงานให้การพยาบาล ของหน่วยบริการฝากครรภ์ โรงพยาบาลปทุมธานี ร่วมกับพยาบาลผดุงครรภ์ และเจ้าหน้าที่ของหน่วยฝากครรภ์ รพ.ปทุมธานี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ต่อ)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27F45" w14:textId="36C1C1BD" w:rsidR="00A747EF" w:rsidRDefault="00A747EF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</w:t>
            </w:r>
            <w:r w:rsidR="002E1C54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องค์ความรู้ที่ได้จากการทบทวนวรรณกรรม   และการปฏิบัติงานในคลินก นำมาสร้าง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ข้อตกลง/มาตรฐานการปฏิบัติงานให้การพยาบาล ของ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lastRenderedPageBreak/>
              <w:t>หน่วยบริการฝากครรภ์ โรงพยาบาลปทุมธานี ร่วมกับพยาบาลผดุงครรภ์ และเจ้าหน้าที่ของหน่วยฝากครรภ์ รพ.ปทุมธานี</w:t>
            </w:r>
            <w:r w:rsidR="002023A3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  <w:r w:rsid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 w:rsidR="002E1C54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ฉบับร่าง) </w:t>
            </w:r>
          </w:p>
          <w:p w14:paraId="00AB594F" w14:textId="34F5BDCD" w:rsidR="002E1C54" w:rsidRPr="00971DCD" w:rsidRDefault="002E1C54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</w:tr>
      <w:tr w:rsidR="002E1C54" w:rsidRPr="00415CC7" w14:paraId="7AA2C102" w14:textId="77777777" w:rsidTr="00971DCD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008A5" w14:textId="7AEC99C2" w:rsidR="005E0587" w:rsidRPr="00E2625D" w:rsidRDefault="001C3873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C3873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ครั้งที่</w:t>
            </w:r>
            <w:r w:rsidR="005E0587" w:rsidRPr="00E2625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5E0587" w:rsidRPr="00E2625D"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  <w:p w14:paraId="517A383C" w14:textId="2EF861AF" w:rsidR="002E1C54" w:rsidRPr="000C5938" w:rsidRDefault="00AF54C9" w:rsidP="00733689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23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สค</w:t>
            </w:r>
            <w:r w:rsidR="00614FCC"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25CAD" w14:textId="167298A4" w:rsidR="002E1C54" w:rsidRPr="00415CC7" w:rsidRDefault="002E1C54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ปฏิบัติงาน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ใน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ฝากครรภ์ รพ.ปทุมธานี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ร่วมกับ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พยาบาลผดุงครรภ์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และเจ้าหน้าที่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ของหน่วยฝากครรภ์ รพ.ปทุมธานี </w:t>
            </w:r>
          </w:p>
          <w:p w14:paraId="58CC3B2C" w14:textId="762E5E30" w:rsidR="002E1C54" w:rsidRPr="00415CC7" w:rsidRDefault="002E1C54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6FDF9" w14:textId="2BCF5F0B" w:rsidR="002E1C54" w:rsidRPr="00415CC7" w:rsidRDefault="002E1C54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ฝากครรภ์ รพ.ปทุมธานี เพื่อนำองค์ความรู้ที่ได้มาใช้สร้างข้อตกลง/มาตรฐานการปฏิบัติงานให้การพยาบาล ของหน่วยบริการฝากครรภ์ โรงพยาบาลปทุมธานี ร่วมกับพยาบาลผดุงครรภ์ และเจ้าหน้าที่ของหน่วยฝากครรภ์ รพ.ปทุมธานี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ต่อ)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FE04" w14:textId="1FEED480" w:rsidR="002E1C54" w:rsidRPr="00A747EF" w:rsidRDefault="002E1C54" w:rsidP="00733689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องค์ความรู้ที่ได้จากการทบทวนวรรณกรรม   และการปฏิบัติงานในคลินก นำมาสร้าง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ข้อตกลง/มาตรฐานการปฏิบัติงานให้การพยาบาล ของ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lastRenderedPageBreak/>
              <w:t>หน่วยบริการฝากครรภ์ โรงพยาบาลปทุมธานี ร่วมกับพยาบาลผดุงครรภ์ และเจ้าหน้าที่ของหน่วยฝากครรภ์ รพ.ปทุมธานี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ฉบับร่าง) </w:t>
            </w:r>
          </w:p>
        </w:tc>
      </w:tr>
      <w:tr w:rsidR="0067635D" w:rsidRPr="00415CC7" w14:paraId="1FA9C5E2" w14:textId="77777777" w:rsidTr="0011481C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A83DF" w14:textId="37F42FC3" w:rsidR="0067635D" w:rsidRPr="00E971EC" w:rsidRDefault="001C3873" w:rsidP="0067635D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C3873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ครั้งที่</w:t>
            </w:r>
            <w:r w:rsidR="0067635D" w:rsidRPr="00E971E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67635D" w:rsidRPr="00E971EC"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  <w:p w14:paraId="6CD4B1F3" w14:textId="03A4807D" w:rsidR="0067635D" w:rsidRPr="00E971EC" w:rsidRDefault="00AF54C9" w:rsidP="0067635D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25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สค</w:t>
            </w:r>
            <w:r w:rsidR="00614FCC"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06C8A" w14:textId="0E546D60" w:rsidR="0067635D" w:rsidRPr="00415CC7" w:rsidRDefault="0067635D" w:rsidP="0067635D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โทรศัพท์ติดตามเยี่ยมและสัมภาษณ์พฤติกรรมการรับประทานอาหาร การออกกำลังกายของสตรีตั้งครรภ์ 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</w:p>
          <w:p w14:paraId="36BBA6D9" w14:textId="77777777" w:rsidR="0067635D" w:rsidRPr="00415CC7" w:rsidRDefault="0067635D" w:rsidP="0067635D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C9824" w14:textId="520F8C76" w:rsidR="0067635D" w:rsidRPr="002E1C54" w:rsidRDefault="0067635D" w:rsidP="0067635D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โทรศัพท์ติดตามเยี่ยมและสัมภาษณ์พฤติกรรมการรับประทานอาหาร การออกกำลังกายของสตรีตั้งครรภ์ 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ต่อ)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57798" w14:textId="5D1D8F4E" w:rsidR="0067635D" w:rsidRPr="00A747EF" w:rsidRDefault="0067635D" w:rsidP="0067635D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สรุปผลการติดตามเยี่ยม ทางโทรศัพท์ </w:t>
            </w:r>
          </w:p>
        </w:tc>
      </w:tr>
      <w:tr w:rsidR="00B53BA7" w:rsidRPr="00415CC7" w14:paraId="7D183578" w14:textId="77777777" w:rsidTr="0011481C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7C218" w14:textId="3C321BD9" w:rsidR="00B53BA7" w:rsidRPr="00E971EC" w:rsidRDefault="00B53BA7" w:rsidP="00B53BA7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bookmarkStart w:id="6" w:name="_Hlk64452596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8</w:t>
            </w:r>
          </w:p>
          <w:p w14:paraId="7426842F" w14:textId="489118D6" w:rsidR="00B53BA7" w:rsidRPr="00E2625D" w:rsidRDefault="00AF54C9" w:rsidP="00B53BA7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26</w:t>
            </w:r>
            <w:r w:rsidRPr="00AF54C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สค </w:t>
            </w:r>
            <w:r w:rsidRPr="00AF54C9">
              <w:rPr>
                <w:rFonts w:ascii="TH SarabunPSK" w:eastAsia="Calibri" w:hAnsi="TH SarabunPSK" w:cs="TH SarabunPSK"/>
                <w:sz w:val="32"/>
                <w:szCs w:val="32"/>
              </w:rPr>
              <w:t>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14D1F" w14:textId="77777777" w:rsidR="00B53BA7" w:rsidRPr="00415CC7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โทรศัพท์ติดตามเยี่ยมและสัมภาษณ์พฤติกรรมการรับประทานอาหาร การออกกำลังกายของสตรีตั้งครรภ์ 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</w:p>
          <w:p w14:paraId="04AA0400" w14:textId="77777777" w:rsidR="00B53BA7" w:rsidRPr="00415CC7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1CD99" w14:textId="57CD290B" w:rsidR="00B53BA7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โทรศัพท์ติดตามเยี่ยมและสัมภาษณ์พฤติกรรมการรับประทานอาหาร การออกกำลังกายของสตรีตั้งครรภ์ 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ต่อ)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83079" w14:textId="7EFDD1AD" w:rsidR="00B53BA7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ผลการติดตามเยี่ยม ทางโทรศัพท์</w:t>
            </w:r>
          </w:p>
        </w:tc>
      </w:tr>
      <w:bookmarkEnd w:id="6"/>
      <w:tr w:rsidR="00B53BA7" w:rsidRPr="00415CC7" w14:paraId="038C4723" w14:textId="77777777" w:rsidTr="00971DCD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30820" w14:textId="77777777" w:rsidR="00B53BA7" w:rsidRPr="00D77A36" w:rsidRDefault="00B53BA7" w:rsidP="00B53BA7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D77A36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11</w:t>
            </w:r>
          </w:p>
          <w:p w14:paraId="4DB0E7F4" w14:textId="125C17AB" w:rsidR="00B53BA7" w:rsidRPr="00E971EC" w:rsidRDefault="00AF54C9" w:rsidP="008019FF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31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สค</w:t>
            </w: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F5E66" w14:textId="23E04DCA" w:rsidR="00B53BA7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นำ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มาทดลองใช้สำหรับการประเมิน/ให้ความรู้ ส่งเสริมและ</w:t>
            </w: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สร้างแรงจูงใจในการปรับเปลี่ยนพฤติกรรมสุขภาพ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เพื่อการควบคุมการเพิ่มน้ำหนักตัวใน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lastRenderedPageBreak/>
              <w:t xml:space="preserve">ระยะตั้งครรภ์แก่ผู้รับบริการรายใหม่โดยครอบครัวมีส่วนร่วม ทั้งในกิจกรรมโรงเรียนพ่อแม่ และการให้บริการตรวจครรภ์รายเก่า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รายใหม่ </w:t>
            </w: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4DA46" w14:textId="77777777" w:rsidR="00B53BA7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lastRenderedPageBreak/>
              <w:t>-</w:t>
            </w:r>
            <w:r w:rsidRPr="00D77A36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นำข้อตกลง/มาตรฐานการปฏิบัติงานให้การพยาบาล ของหน่วยบริการฝากครรภ์ โรงพยาบาลปทุมธานี มาทดลองใช้สำหรับการประเมิน/ให้ความ</w:t>
            </w:r>
          </w:p>
          <w:p w14:paraId="193674BE" w14:textId="77777777" w:rsidR="00B53BA7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D77A36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รู้ ส่งเสริมและสร้างแรงจูงใจใน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</w:t>
            </w:r>
            <w:r w:rsidRPr="00D77A36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รับเปลี่ยน</w:t>
            </w:r>
          </w:p>
          <w:p w14:paraId="469531F7" w14:textId="5929512C" w:rsidR="00B53BA7" w:rsidRPr="00E2625D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D77A36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lastRenderedPageBreak/>
              <w:t xml:space="preserve">พฤติกรรมสุขภาพเพื่อการควบคุมการเพิ่มน้ำหนักตัวในระยะตั้งครรภ์แก่ผู้รับบริการรายใหม่โดยครอบครัวมีส่วนร่วม ทั้งในกิจกรรมโรงเรียนพ่อแม่ และการให้บริการตรวจครรภ์รายเก่า -รายใหม่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ต่อ)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AB26F" w14:textId="0251D5AB" w:rsidR="00B53BA7" w:rsidRPr="00971DCD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lastRenderedPageBreak/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ระเมิน/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สรุปผล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นำ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ข้อตกลง/มาตรฐานการปฏิบัติงานให้การพยาบาล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มาใช้ใน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lastRenderedPageBreak/>
              <w:t xml:space="preserve">ให้บริการรับฝากครรภ์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ครั้งที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2) 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ร่วมกับ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บุคลากรใน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หน่วยฝากครรภ์ รพ.ปทุมธานี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</w:p>
        </w:tc>
      </w:tr>
      <w:tr w:rsidR="00B53BA7" w:rsidRPr="00415CC7" w14:paraId="5196E6B9" w14:textId="77777777" w:rsidTr="005320EE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109B1" w14:textId="7CF4458A" w:rsidR="00B53BA7" w:rsidRPr="00415CC7" w:rsidRDefault="008019FF" w:rsidP="00B53BA7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ครั้งที่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B53BA7" w:rsidRPr="00415CC7">
              <w:rPr>
                <w:rFonts w:ascii="TH SarabunPSK" w:hAnsi="TH SarabunPSK" w:cs="TH SarabunPSK"/>
                <w:sz w:val="32"/>
                <w:szCs w:val="32"/>
                <w:cs/>
              </w:rPr>
              <w:t>12</w:t>
            </w:r>
          </w:p>
          <w:p w14:paraId="302870E9" w14:textId="3B993380" w:rsidR="00B53BA7" w:rsidRPr="00B429B3" w:rsidRDefault="00AF54C9" w:rsidP="00B429B3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1-</w:t>
            </w:r>
            <w:r w:rsidR="00614FCC">
              <w:rPr>
                <w:rFonts w:ascii="TH SarabunPSK" w:eastAsia="Calibri" w:hAnsi="TH SarabunPSK" w:cs="TH SarabunPSK"/>
                <w:sz w:val="32"/>
                <w:szCs w:val="32"/>
              </w:rPr>
              <w:t>3</w:t>
            </w:r>
            <w:proofErr w:type="spellStart"/>
            <w:r w:rsidR="00614FCC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กย</w:t>
            </w:r>
            <w:proofErr w:type="spellEnd"/>
            <w:r w:rsidR="00614FCC"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063B4" w14:textId="62BBF3E6" w:rsidR="00B53BA7" w:rsidRPr="004A2EBC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4E4A2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- ประชุมกลุ่ม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ร่วมกับ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พยาบาลผดุงครรภ์ และเจ้าหน้าที่ของหน่วยฝากครรภ์ รพ.ปทุมธานี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เพื่อ</w:t>
            </w:r>
            <w:r w:rsidRPr="004E4A2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นำเสนอ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ผลการปฏิบัติงานในคลินิกของอาจารย์พยาบาล </w:t>
            </w:r>
            <w:r w:rsidRPr="004E4A2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ปัญหา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/ อุปสรรค </w:t>
            </w:r>
            <w:r w:rsidRPr="004E4A2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และแนวทางการแก้ปัญหาร่วมกับทีมสุขภาพ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ของคลินิกฝากครรภ์ รพ.ปทุมธานี สำหรับการนำเสนอองค์ค</w:t>
            </w:r>
            <w:r w:rsidRPr="004A2EBC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วามรู้ที่นำไปสู่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เปลี่ยนแปลงด้าน</w:t>
            </w:r>
            <w:r w:rsidRPr="004A2EBC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นโยบายระดับโรงพยาบาล </w:t>
            </w:r>
          </w:p>
        </w:tc>
        <w:tc>
          <w:tcPr>
            <w:tcW w:w="6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0670" w14:textId="17C01433" w:rsidR="00B53BA7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4E4A2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- ประชุมกลุ่ม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ร่วมกับ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พยาบาลผดุงครรภ์ รพ.ปทุมธานี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เพื่อวางแผนการดำเนินงาน</w:t>
            </w:r>
            <w:r w:rsidRPr="00A33B20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ปฏิบัติการพยาบาลของอาจารย์ (</w:t>
            </w:r>
            <w:r w:rsidRPr="00A33B20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Faculty practice)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ปีการศึกษา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2564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และหรือเขียนบทความวิชาการร่วมกัน </w:t>
            </w:r>
          </w:p>
          <w:p w14:paraId="4A7DA7B0" w14:textId="77777777" w:rsidR="00B53BA7" w:rsidRPr="004E4A2F" w:rsidRDefault="00B53BA7" w:rsidP="00B53BA7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</w:tr>
    </w:tbl>
    <w:p w14:paraId="1BC6EF71" w14:textId="77777777" w:rsidR="000F3CA7" w:rsidRPr="00CB2694" w:rsidRDefault="000F3CA7" w:rsidP="00733689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75D57C98" w14:textId="2E4A17C5" w:rsidR="004A2EBC" w:rsidRDefault="004A2EBC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8A6F05">
        <w:rPr>
          <w:rFonts w:ascii="TH SarabunPSK" w:hAnsi="TH SarabunPSK" w:cs="TH SarabunPSK"/>
          <w:sz w:val="32"/>
          <w:szCs w:val="32"/>
        </w:rPr>
        <w:tab/>
      </w:r>
      <w:r w:rsidR="008A6F05">
        <w:rPr>
          <w:rFonts w:ascii="TH SarabunPSK" w:hAnsi="TH SarabunPSK" w:cs="TH SarabunPSK"/>
          <w:sz w:val="32"/>
          <w:szCs w:val="32"/>
        </w:rPr>
        <w:tab/>
      </w:r>
      <w:r w:rsidR="008A6F05">
        <w:rPr>
          <w:rFonts w:ascii="TH SarabunPSK" w:hAnsi="TH SarabunPSK" w:cs="TH SarabunPSK"/>
          <w:sz w:val="32"/>
          <w:szCs w:val="32"/>
        </w:rPr>
        <w:tab/>
      </w:r>
      <w:r w:rsidR="008A6F05">
        <w:rPr>
          <w:rFonts w:ascii="TH SarabunPSK" w:hAnsi="TH SarabunPSK" w:cs="TH SarabunPSK"/>
          <w:sz w:val="32"/>
          <w:szCs w:val="32"/>
        </w:rPr>
        <w:tab/>
      </w:r>
      <w:r w:rsidR="008A6F05">
        <w:rPr>
          <w:rFonts w:ascii="TH SarabunPSK" w:hAnsi="TH SarabunPSK" w:cs="TH SarabunPSK"/>
          <w:sz w:val="32"/>
          <w:szCs w:val="32"/>
        </w:rPr>
        <w:tab/>
      </w:r>
      <w:r w:rsidRPr="00415CC7">
        <w:rPr>
          <w:rFonts w:ascii="TH SarabunPSK" w:hAnsi="TH SarabunPSK" w:cs="TH SarabunPSK"/>
          <w:sz w:val="32"/>
          <w:szCs w:val="32"/>
          <w:cs/>
        </w:rPr>
        <w:t>ลงชื่อ..........................................................</w:t>
      </w:r>
    </w:p>
    <w:p w14:paraId="47B0BC65" w14:textId="39065215" w:rsidR="00714004" w:rsidRDefault="004A2EBC" w:rsidP="00733689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8A6F05">
        <w:rPr>
          <w:rFonts w:ascii="TH SarabunPSK" w:hAnsi="TH SarabunPSK" w:cs="TH SarabunPSK"/>
          <w:sz w:val="32"/>
          <w:szCs w:val="32"/>
        </w:rPr>
        <w:tab/>
      </w:r>
      <w:r w:rsidR="008A6F05">
        <w:rPr>
          <w:rFonts w:ascii="TH SarabunPSK" w:hAnsi="TH SarabunPSK" w:cs="TH SarabunPSK"/>
          <w:sz w:val="32"/>
          <w:szCs w:val="32"/>
        </w:rPr>
        <w:tab/>
      </w:r>
      <w:r w:rsidR="008A6F05">
        <w:rPr>
          <w:rFonts w:ascii="TH SarabunPSK" w:hAnsi="TH SarabunPSK" w:cs="TH SarabunPSK"/>
          <w:sz w:val="32"/>
          <w:szCs w:val="32"/>
        </w:rPr>
        <w:tab/>
      </w:r>
      <w:r w:rsidR="00B429B3">
        <w:rPr>
          <w:rFonts w:ascii="TH SarabunPSK" w:hAnsi="TH SarabunPSK" w:cs="TH SarabunPSK" w:hint="cs"/>
          <w:sz w:val="32"/>
          <w:szCs w:val="32"/>
          <w:cs/>
        </w:rPr>
        <w:t>(นาง วลีรัตน์   แตนตุลาการ</w:t>
      </w:r>
      <w:r w:rsidRPr="0023012C">
        <w:rPr>
          <w:rFonts w:ascii="TH SarabunPSK" w:hAnsi="TH SarabunPSK" w:cs="TH SarabunPSK"/>
          <w:sz w:val="32"/>
          <w:szCs w:val="32"/>
          <w:cs/>
        </w:rPr>
        <w:t xml:space="preserve">)     </w:t>
      </w:r>
      <w:r w:rsidR="00224CAB" w:rsidRPr="00415CC7">
        <w:rPr>
          <w:rFonts w:ascii="TH SarabunPSK" w:hAnsi="TH SarabunPSK" w:cs="TH SarabunPSK"/>
          <w:sz w:val="32"/>
          <w:szCs w:val="32"/>
          <w:cs/>
        </w:rPr>
        <w:t xml:space="preserve">  </w:t>
      </w:r>
    </w:p>
    <w:p w14:paraId="0BA8E9DE" w14:textId="697B38AF" w:rsidR="00267FF2" w:rsidRDefault="00714004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4A2EBC">
        <w:rPr>
          <w:rFonts w:ascii="TH SarabunPSK" w:hAnsi="TH SarabunPSK" w:cs="TH SarabunPSK"/>
          <w:sz w:val="32"/>
          <w:szCs w:val="32"/>
        </w:rPr>
        <w:tab/>
      </w:r>
      <w:r w:rsidR="004A2EBC">
        <w:rPr>
          <w:rFonts w:ascii="TH SarabunPSK" w:hAnsi="TH SarabunPSK" w:cs="TH SarabunPSK"/>
          <w:sz w:val="32"/>
          <w:szCs w:val="32"/>
        </w:rPr>
        <w:tab/>
      </w:r>
      <w:r w:rsidR="004A2EBC">
        <w:rPr>
          <w:rFonts w:ascii="TH SarabunPSK" w:hAnsi="TH SarabunPSK" w:cs="TH SarabunPSK"/>
          <w:sz w:val="32"/>
          <w:szCs w:val="32"/>
        </w:rPr>
        <w:tab/>
      </w:r>
      <w:r w:rsidR="004A2EBC">
        <w:rPr>
          <w:rFonts w:ascii="TH SarabunPSK" w:hAnsi="TH SarabunPSK" w:cs="TH SarabunPSK"/>
          <w:sz w:val="32"/>
          <w:szCs w:val="32"/>
        </w:rPr>
        <w:tab/>
      </w:r>
      <w:r w:rsidR="004A2EBC" w:rsidRPr="00415CC7">
        <w:rPr>
          <w:rFonts w:ascii="TH SarabunPSK" w:hAnsi="TH SarabunPSK" w:cs="TH SarabunPSK"/>
          <w:sz w:val="32"/>
          <w:szCs w:val="32"/>
          <w:cs/>
        </w:rPr>
        <w:t xml:space="preserve">     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8A6F05">
        <w:rPr>
          <w:rFonts w:ascii="TH SarabunPSK" w:hAnsi="TH SarabunPSK" w:cs="TH SarabunPSK"/>
          <w:sz w:val="32"/>
          <w:szCs w:val="32"/>
          <w:cs/>
        </w:rPr>
        <w:tab/>
      </w:r>
      <w:r w:rsidR="008A6F05">
        <w:rPr>
          <w:rFonts w:ascii="TH SarabunPSK" w:hAnsi="TH SarabunPSK" w:cs="TH SarabunPSK"/>
          <w:sz w:val="32"/>
          <w:szCs w:val="32"/>
          <w:cs/>
        </w:rPr>
        <w:tab/>
      </w:r>
      <w:r w:rsidR="008A6F05">
        <w:rPr>
          <w:rFonts w:ascii="TH SarabunPSK" w:hAnsi="TH SarabunPSK" w:cs="TH SarabunPSK"/>
          <w:sz w:val="32"/>
          <w:szCs w:val="32"/>
          <w:cs/>
        </w:rPr>
        <w:tab/>
      </w:r>
      <w:r w:rsidR="008A6F05">
        <w:rPr>
          <w:rFonts w:ascii="TH SarabunPSK" w:hAnsi="TH SarabunPSK" w:cs="TH SarabunPSK"/>
          <w:sz w:val="32"/>
          <w:szCs w:val="32"/>
          <w:cs/>
        </w:rPr>
        <w:tab/>
      </w:r>
      <w:r w:rsidR="008A6F05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4A2EBC" w:rsidRPr="00415CC7">
        <w:rPr>
          <w:rFonts w:ascii="TH SarabunPSK" w:hAnsi="TH SarabunPSK" w:cs="TH SarabunPSK"/>
          <w:sz w:val="32"/>
          <w:szCs w:val="32"/>
          <w:cs/>
        </w:rPr>
        <w:t xml:space="preserve">ผู้ดำเนินการ </w:t>
      </w:r>
      <w:r w:rsidR="004A2EBC" w:rsidRPr="00415CC7">
        <w:rPr>
          <w:rFonts w:ascii="TH SarabunPSK" w:hAnsi="TH SarabunPSK" w:cs="TH SarabunPSK"/>
          <w:sz w:val="32"/>
          <w:szCs w:val="32"/>
        </w:rPr>
        <w:t>Faculty Practice</w:t>
      </w:r>
      <w:r w:rsidR="004A2EBC">
        <w:rPr>
          <w:rFonts w:ascii="TH SarabunPSK" w:hAnsi="TH SarabunPSK" w:cs="TH SarabunPSK"/>
          <w:sz w:val="32"/>
          <w:szCs w:val="32"/>
        </w:rPr>
        <w:t xml:space="preserve"> </w:t>
      </w:r>
      <w:r w:rsidR="004A2EBC">
        <w:rPr>
          <w:rFonts w:ascii="TH SarabunPSK" w:hAnsi="TH SarabunPSK" w:cs="TH SarabunPSK"/>
          <w:sz w:val="32"/>
          <w:szCs w:val="32"/>
        </w:rPr>
        <w:tab/>
      </w:r>
      <w:r w:rsidR="004A2EBC">
        <w:rPr>
          <w:rFonts w:ascii="TH SarabunPSK" w:hAnsi="TH SarabunPSK" w:cs="TH SarabunPSK"/>
          <w:sz w:val="32"/>
          <w:szCs w:val="32"/>
        </w:rPr>
        <w:tab/>
      </w:r>
      <w:bookmarkEnd w:id="5"/>
      <w:r w:rsidR="004A2EBC">
        <w:rPr>
          <w:rFonts w:ascii="TH SarabunPSK" w:hAnsi="TH SarabunPSK" w:cs="TH SarabunPSK"/>
          <w:sz w:val="32"/>
          <w:szCs w:val="32"/>
        </w:rPr>
        <w:tab/>
      </w:r>
      <w:r w:rsidR="004A2EBC">
        <w:rPr>
          <w:rFonts w:ascii="TH SarabunPSK" w:hAnsi="TH SarabunPSK" w:cs="TH SarabunPSK"/>
          <w:sz w:val="32"/>
          <w:szCs w:val="32"/>
        </w:rPr>
        <w:tab/>
      </w:r>
      <w:r w:rsidR="004A2EBC">
        <w:rPr>
          <w:rFonts w:ascii="TH SarabunPSK" w:hAnsi="TH SarabunPSK" w:cs="TH SarabunPSK"/>
          <w:sz w:val="32"/>
          <w:szCs w:val="32"/>
        </w:rPr>
        <w:tab/>
      </w:r>
    </w:p>
    <w:p w14:paraId="373A76E1" w14:textId="58EF5F64" w:rsidR="00D27304" w:rsidRDefault="00D27304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22B6E5E" w14:textId="073613B3" w:rsidR="00D27304" w:rsidRDefault="00D27304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09E5DC5" w14:textId="16801AB2" w:rsidR="00D27304" w:rsidRDefault="00D27304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B8CE71F" w14:textId="778B5C89" w:rsidR="00D27304" w:rsidRDefault="00D27304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869F087" w14:textId="533D2F27" w:rsidR="00D27304" w:rsidRDefault="00D27304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D46C947" w14:textId="4FA48807" w:rsidR="00D27304" w:rsidRDefault="00D27304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BDE50A8" w14:textId="77777777" w:rsidR="00D27304" w:rsidRPr="00415CC7" w:rsidRDefault="00D27304" w:rsidP="00D27304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7" w:name="_Hlk129874962"/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แผนการดำเนินการปฏิบัติการพยาบาลของอาจารย์ (</w:t>
      </w:r>
      <w:r w:rsidRPr="00415CC7">
        <w:rPr>
          <w:rFonts w:ascii="TH SarabunPSK" w:hAnsi="TH SarabunPSK" w:cs="TH SarabunPSK"/>
          <w:b/>
          <w:bCs/>
          <w:sz w:val="32"/>
          <w:szCs w:val="32"/>
        </w:rPr>
        <w:t>Faculty practice</w:t>
      </w: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 w:rsidRPr="00415CC7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 xml:space="preserve">ปีการศึกษา </w:t>
      </w:r>
      <w:r w:rsidRPr="00415CC7">
        <w:rPr>
          <w:rFonts w:ascii="TH SarabunPSK" w:hAnsi="TH SarabunPSK" w:cs="TH SarabunPSK"/>
          <w:b/>
          <w:bCs/>
          <w:sz w:val="32"/>
          <w:szCs w:val="32"/>
        </w:rPr>
        <w:t>256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0AC8FAED" w14:textId="77777777" w:rsidR="00D27304" w:rsidRPr="00BE6F70" w:rsidRDefault="00D27304" w:rsidP="00D27304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E6F70">
        <w:rPr>
          <w:rFonts w:ascii="TH SarabunPSK" w:hAnsi="TH SarabunPSK" w:cs="TH SarabunPSK"/>
          <w:b/>
          <w:bCs/>
          <w:sz w:val="32"/>
          <w:szCs w:val="32"/>
          <w:cs/>
        </w:rPr>
        <w:t>สาขาการพยาบาล</w:t>
      </w:r>
      <w:r w:rsidRPr="00BE6F70">
        <w:rPr>
          <w:rFonts w:ascii="TH SarabunPSK" w:hAnsi="TH SarabunPSK" w:cs="TH SarabunPSK" w:hint="cs"/>
          <w:b/>
          <w:bCs/>
          <w:sz w:val="32"/>
          <w:szCs w:val="32"/>
          <w:cs/>
        </w:rPr>
        <w:t>มารดาทารกและการผดุงครรภ์</w:t>
      </w:r>
    </w:p>
    <w:p w14:paraId="5B4F0AEC" w14:textId="6F04FFBA" w:rsidR="00D27304" w:rsidRPr="00415CC7" w:rsidRDefault="00D27304" w:rsidP="00D27304">
      <w:pPr>
        <w:spacing w:after="0" w:line="240" w:lineRule="auto"/>
        <w:rPr>
          <w:rFonts w:ascii="TH SarabunPSK" w:hAnsi="TH SarabunPSK" w:cs="TH SarabunPSK"/>
          <w:color w:val="FF0000"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ดำเนินการ </w:t>
      </w:r>
      <w:r>
        <w:rPr>
          <w:rFonts w:ascii="TH SarabunPSK" w:hAnsi="TH SarabunPSK" w:cs="TH SarabunPSK" w:hint="cs"/>
          <w:sz w:val="32"/>
          <w:szCs w:val="32"/>
          <w:cs/>
        </w:rPr>
        <w:t>นส. ธัญญวลัย  ชัยรัตน์</w:t>
      </w:r>
    </w:p>
    <w:p w14:paraId="0262DBC0" w14:textId="77777777" w:rsidR="00D27304" w:rsidRPr="00415CC7" w:rsidRDefault="00D27304" w:rsidP="00D2730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ผู้ร่วมดำเดินการ</w:t>
      </w:r>
    </w:p>
    <w:p w14:paraId="25950A53" w14:textId="6CCE539C" w:rsidR="00D27304" w:rsidRPr="00D27304" w:rsidRDefault="00D27304" w:rsidP="00D27304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  </w:t>
      </w:r>
      <w:r w:rsidRPr="00D27304">
        <w:rPr>
          <w:rFonts w:ascii="TH SarabunPSK" w:hAnsi="TH SarabunPSK" w:cs="TH SarabunPSK" w:hint="cs"/>
          <w:sz w:val="32"/>
          <w:szCs w:val="32"/>
          <w:cs/>
        </w:rPr>
        <w:t>นาง วลีรัตน์   แตรตุลาการ</w:t>
      </w:r>
      <w:r w:rsidRPr="00D27304">
        <w:rPr>
          <w:rFonts w:ascii="TH SarabunPSK" w:hAnsi="TH SarabunPSK" w:cs="TH SarabunPSK" w:hint="cs"/>
          <w:sz w:val="32"/>
          <w:szCs w:val="32"/>
        </w:rPr>
        <w:tab/>
      </w:r>
      <w:r w:rsidRPr="00D27304">
        <w:rPr>
          <w:rFonts w:ascii="TH SarabunPSK" w:hAnsi="TH SarabunPSK" w:cs="TH SarabunPSK" w:hint="cs"/>
          <w:sz w:val="32"/>
          <w:szCs w:val="32"/>
        </w:rPr>
        <w:tab/>
      </w:r>
      <w:r w:rsidRPr="00D27304">
        <w:rPr>
          <w:rFonts w:ascii="TH SarabunPSK" w:hAnsi="TH SarabunPSK" w:cs="TH SarabunPSK" w:hint="cs"/>
          <w:sz w:val="32"/>
          <w:szCs w:val="32"/>
          <w:cs/>
        </w:rPr>
        <w:t>พยาบาลวิชาชีพชำนาญการพิเศษ</w:t>
      </w:r>
      <w:r w:rsidRPr="00D27304">
        <w:rPr>
          <w:rFonts w:ascii="TH SarabunPSK" w:hAnsi="TH SarabunPSK" w:cs="TH SarabunPSK" w:hint="cs"/>
          <w:sz w:val="32"/>
          <w:szCs w:val="32"/>
          <w:cs/>
        </w:rPr>
        <w:tab/>
      </w:r>
      <w:r w:rsidRPr="00D27304">
        <w:rPr>
          <w:rFonts w:ascii="TH SarabunPSK" w:hAnsi="TH SarabunPSK" w:cs="TH SarabunPSK" w:hint="cs"/>
          <w:sz w:val="32"/>
          <w:szCs w:val="32"/>
          <w:cs/>
        </w:rPr>
        <w:tab/>
        <w:t xml:space="preserve">วพบ.จังหวัดนนทบุรี </w:t>
      </w:r>
    </w:p>
    <w:p w14:paraId="61B9E71F" w14:textId="682CA350" w:rsidR="00D27304" w:rsidRPr="00D27304" w:rsidRDefault="00D27304" w:rsidP="00D27304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2.   </w:t>
      </w:r>
      <w:proofErr w:type="gramStart"/>
      <w:r w:rsidRPr="00D27304">
        <w:rPr>
          <w:rFonts w:ascii="TH SarabunPSK" w:hAnsi="TH SarabunPSK" w:cs="TH SarabunPSK" w:hint="cs"/>
          <w:sz w:val="32"/>
          <w:szCs w:val="32"/>
          <w:cs/>
        </w:rPr>
        <w:t>นางนิธินันท์  ศิรบารมีสิทธิ์</w:t>
      </w:r>
      <w:proofErr w:type="gramEnd"/>
      <w:r w:rsidRPr="00D2730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27304">
        <w:rPr>
          <w:rFonts w:ascii="TH SarabunPSK" w:hAnsi="TH SarabunPSK" w:cs="TH SarabunPSK" w:hint="cs"/>
          <w:sz w:val="32"/>
          <w:szCs w:val="32"/>
          <w:cs/>
        </w:rPr>
        <w:tab/>
      </w:r>
      <w:r w:rsidRPr="00D27304">
        <w:rPr>
          <w:rFonts w:ascii="TH SarabunPSK" w:hAnsi="TH SarabunPSK" w:cs="TH SarabunPSK" w:hint="cs"/>
          <w:sz w:val="32"/>
          <w:szCs w:val="32"/>
          <w:cs/>
        </w:rPr>
        <w:tab/>
        <w:t xml:space="preserve">พยาบาลวิชาชีพชำนาญการ </w:t>
      </w:r>
      <w:r w:rsidRPr="00D27304">
        <w:rPr>
          <w:rFonts w:ascii="TH SarabunPSK" w:hAnsi="TH SarabunPSK" w:cs="TH SarabunPSK" w:hint="cs"/>
          <w:sz w:val="32"/>
          <w:szCs w:val="32"/>
        </w:rPr>
        <w:tab/>
      </w:r>
      <w:r w:rsidRPr="00D27304">
        <w:rPr>
          <w:rFonts w:ascii="TH SarabunPSK" w:hAnsi="TH SarabunPSK" w:cs="TH SarabunPSK" w:hint="cs"/>
          <w:sz w:val="32"/>
          <w:szCs w:val="32"/>
        </w:rPr>
        <w:tab/>
      </w:r>
      <w:r w:rsidRPr="00D27304">
        <w:rPr>
          <w:rFonts w:ascii="TH SarabunPSK" w:hAnsi="TH SarabunPSK" w:cs="TH SarabunPSK" w:hint="cs"/>
          <w:sz w:val="32"/>
          <w:szCs w:val="32"/>
          <w:cs/>
        </w:rPr>
        <w:t xml:space="preserve">รพ.ปทุมธานี </w:t>
      </w:r>
    </w:p>
    <w:p w14:paraId="2223677D" w14:textId="77777777" w:rsidR="00D27304" w:rsidRDefault="00D27304" w:rsidP="00D27304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3.    </w:t>
      </w:r>
      <w:proofErr w:type="gramStart"/>
      <w:r w:rsidRPr="00D27304">
        <w:rPr>
          <w:rFonts w:ascii="TH SarabunPSK" w:hAnsi="TH SarabunPSK" w:cs="TH SarabunPSK" w:hint="cs"/>
          <w:sz w:val="32"/>
          <w:szCs w:val="32"/>
          <w:cs/>
        </w:rPr>
        <w:t>นาง</w:t>
      </w:r>
      <w:proofErr w:type="spellStart"/>
      <w:r w:rsidRPr="00D27304">
        <w:rPr>
          <w:rFonts w:ascii="TH SarabunPSK" w:hAnsi="TH SarabunPSK" w:cs="TH SarabunPSK" w:hint="cs"/>
          <w:sz w:val="32"/>
          <w:szCs w:val="32"/>
          <w:cs/>
        </w:rPr>
        <w:t>วฤน</w:t>
      </w:r>
      <w:proofErr w:type="spellEnd"/>
      <w:r w:rsidRPr="00D27304">
        <w:rPr>
          <w:rFonts w:ascii="TH SarabunPSK" w:hAnsi="TH SarabunPSK" w:cs="TH SarabunPSK" w:hint="cs"/>
          <w:sz w:val="32"/>
          <w:szCs w:val="32"/>
          <w:cs/>
        </w:rPr>
        <w:t>ดา  ต่างใจ</w:t>
      </w:r>
      <w:proofErr w:type="gramEnd"/>
      <w:r w:rsidRPr="00D2730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27304">
        <w:rPr>
          <w:rFonts w:ascii="TH SarabunPSK" w:hAnsi="TH SarabunPSK" w:cs="TH SarabunPSK" w:hint="cs"/>
          <w:sz w:val="32"/>
          <w:szCs w:val="32"/>
          <w:cs/>
        </w:rPr>
        <w:tab/>
      </w:r>
      <w:r w:rsidRPr="00D27304">
        <w:rPr>
          <w:rFonts w:ascii="TH SarabunPSK" w:hAnsi="TH SarabunPSK" w:cs="TH SarabunPSK" w:hint="cs"/>
          <w:sz w:val="32"/>
          <w:szCs w:val="32"/>
          <w:cs/>
        </w:rPr>
        <w:tab/>
      </w:r>
      <w:r w:rsidRPr="00D27304">
        <w:rPr>
          <w:rFonts w:ascii="TH SarabunPSK" w:hAnsi="TH SarabunPSK" w:cs="TH SarabunPSK" w:hint="cs"/>
          <w:sz w:val="32"/>
          <w:szCs w:val="32"/>
          <w:cs/>
        </w:rPr>
        <w:tab/>
        <w:t>พยาบาลวิชาชีพชำนาญการ</w:t>
      </w:r>
      <w:r w:rsidRPr="00D27304">
        <w:rPr>
          <w:rFonts w:ascii="TH SarabunPSK" w:hAnsi="TH SarabunPSK" w:cs="TH SarabunPSK" w:hint="cs"/>
          <w:sz w:val="32"/>
          <w:szCs w:val="32"/>
        </w:rPr>
        <w:tab/>
      </w:r>
      <w:r w:rsidRPr="00D27304">
        <w:rPr>
          <w:rFonts w:ascii="TH SarabunPSK" w:hAnsi="TH SarabunPSK" w:cs="TH SarabunPSK" w:hint="cs"/>
          <w:sz w:val="32"/>
          <w:szCs w:val="32"/>
        </w:rPr>
        <w:tab/>
      </w:r>
      <w:r w:rsidRPr="00D27304">
        <w:rPr>
          <w:rFonts w:ascii="TH SarabunPSK" w:hAnsi="TH SarabunPSK" w:cs="TH SarabunPSK" w:hint="cs"/>
          <w:sz w:val="32"/>
          <w:szCs w:val="32"/>
          <w:cs/>
        </w:rPr>
        <w:t>รพ.ปทุมธานี</w:t>
      </w:r>
    </w:p>
    <w:p w14:paraId="601CF2B5" w14:textId="7B05DE8E" w:rsidR="00D27304" w:rsidRDefault="00D27304" w:rsidP="00D27304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4.   </w:t>
      </w:r>
      <w:proofErr w:type="gramStart"/>
      <w:r>
        <w:rPr>
          <w:rFonts w:ascii="TH SarabunPSK" w:hAnsi="TH SarabunPSK" w:cs="TH SarabunPSK" w:hint="cs"/>
          <w:sz w:val="32"/>
          <w:szCs w:val="32"/>
          <w:cs/>
        </w:rPr>
        <w:t>นางสาวกมลวรรณ  พลสินพยัคฆ์</w:t>
      </w:r>
      <w:proofErr w:type="gramEnd"/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>ผู้ช่วยพยาบาล</w:t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รพ.ปทุมธานี</w:t>
      </w:r>
    </w:p>
    <w:p w14:paraId="5197E6D0" w14:textId="23710F7F" w:rsidR="00D27304" w:rsidRPr="00D27304" w:rsidRDefault="00D27304" w:rsidP="00D27304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5.   </w:t>
      </w:r>
      <w:proofErr w:type="gramStart"/>
      <w:r w:rsidRPr="00D27304">
        <w:rPr>
          <w:rFonts w:ascii="TH SarabunPSK" w:hAnsi="TH SarabunPSK" w:cs="TH SarabunPSK" w:hint="cs"/>
          <w:sz w:val="32"/>
          <w:szCs w:val="32"/>
          <w:cs/>
        </w:rPr>
        <w:t>นางสาวสุภาพ  ทองเปราะ</w:t>
      </w:r>
      <w:proofErr w:type="gramEnd"/>
      <w:r w:rsidRPr="00D2730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27304">
        <w:rPr>
          <w:rFonts w:ascii="TH SarabunPSK" w:hAnsi="TH SarabunPSK" w:cs="TH SarabunPSK" w:hint="cs"/>
          <w:sz w:val="32"/>
          <w:szCs w:val="32"/>
          <w:cs/>
        </w:rPr>
        <w:tab/>
      </w:r>
      <w:r w:rsidRPr="00D27304">
        <w:rPr>
          <w:rFonts w:ascii="TH SarabunPSK" w:hAnsi="TH SarabunPSK" w:cs="TH SarabunPSK" w:hint="cs"/>
          <w:sz w:val="32"/>
          <w:szCs w:val="32"/>
          <w:cs/>
        </w:rPr>
        <w:tab/>
      </w:r>
      <w:r w:rsidRPr="00D27304">
        <w:rPr>
          <w:rFonts w:ascii="TH SarabunPSK" w:hAnsi="TH SarabunPSK" w:cs="TH SarabunPSK" w:hint="cs"/>
          <w:sz w:val="32"/>
          <w:szCs w:val="32"/>
          <w:cs/>
        </w:rPr>
        <w:tab/>
        <w:t>ผู้ช่วยพยาบาล</w:t>
      </w:r>
      <w:r w:rsidRPr="00D27304">
        <w:rPr>
          <w:rFonts w:ascii="TH SarabunPSK" w:hAnsi="TH SarabunPSK" w:cs="TH SarabunPSK" w:hint="cs"/>
          <w:sz w:val="32"/>
          <w:szCs w:val="32"/>
        </w:rPr>
        <w:tab/>
      </w:r>
      <w:r w:rsidRPr="00D27304">
        <w:rPr>
          <w:rFonts w:ascii="TH SarabunPSK" w:hAnsi="TH SarabunPSK" w:cs="TH SarabunPSK" w:hint="cs"/>
          <w:sz w:val="32"/>
          <w:szCs w:val="32"/>
        </w:rPr>
        <w:tab/>
      </w:r>
      <w:r w:rsidRPr="00D27304">
        <w:rPr>
          <w:rFonts w:ascii="TH SarabunPSK" w:hAnsi="TH SarabunPSK" w:cs="TH SarabunPSK" w:hint="cs"/>
          <w:sz w:val="32"/>
          <w:szCs w:val="32"/>
        </w:rPr>
        <w:tab/>
      </w:r>
      <w:r w:rsidRPr="00D27304">
        <w:rPr>
          <w:rFonts w:ascii="TH SarabunPSK" w:hAnsi="TH SarabunPSK" w:cs="TH SarabunPSK" w:hint="cs"/>
          <w:sz w:val="32"/>
          <w:szCs w:val="32"/>
          <w:cs/>
        </w:rPr>
        <w:t xml:space="preserve">รพ.ปทุมธานี </w:t>
      </w:r>
    </w:p>
    <w:p w14:paraId="4B7EAA54" w14:textId="77777777" w:rsidR="00D27304" w:rsidRPr="00415CC7" w:rsidRDefault="00D27304" w:rsidP="00D2730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กิจกรรมที่ดำเนินการ</w:t>
      </w: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03E43">
        <w:rPr>
          <w:rFonts w:ascii="TH SarabunPSK" w:hAnsi="TH SarabunPSK" w:cs="TH SarabunPSK" w:hint="cs"/>
          <w:sz w:val="32"/>
          <w:szCs w:val="32"/>
          <w:cs/>
        </w:rPr>
        <w:t>การ</w:t>
      </w:r>
      <w:r w:rsidRPr="00703E43">
        <w:rPr>
          <w:rFonts w:ascii="TH SarabunPSK" w:hAnsi="TH SarabunPSK" w:cs="TH SarabunPSK"/>
          <w:sz w:val="32"/>
          <w:szCs w:val="32"/>
          <w:cs/>
        </w:rPr>
        <w:t>ส่งเสริมการจัดการ</w:t>
      </w:r>
      <w:r w:rsidRPr="00703E43">
        <w:rPr>
          <w:rFonts w:ascii="TH SarabunPSK" w:hAnsi="TH SarabunPSK" w:cs="TH SarabunPSK" w:hint="cs"/>
          <w:sz w:val="32"/>
          <w:szCs w:val="32"/>
          <w:cs/>
        </w:rPr>
        <w:t>กับน้ำหนักตัว</w:t>
      </w:r>
      <w:r w:rsidRPr="00703E43">
        <w:rPr>
          <w:rFonts w:ascii="TH SarabunPSK" w:hAnsi="TH SarabunPSK" w:cs="TH SarabunPSK"/>
          <w:sz w:val="32"/>
          <w:szCs w:val="32"/>
          <w:cs/>
        </w:rPr>
        <w:t>ใน</w:t>
      </w:r>
      <w:r w:rsidRPr="00703E43">
        <w:rPr>
          <w:rFonts w:ascii="TH SarabunPSK" w:hAnsi="TH SarabunPSK" w:cs="TH SarabunPSK" w:hint="cs"/>
          <w:sz w:val="32"/>
          <w:szCs w:val="32"/>
          <w:cs/>
        </w:rPr>
        <w:t>สตรีตั้งครรภ์และกลุ่มหญิงวัยเจริญพันธ์</w:t>
      </w:r>
    </w:p>
    <w:p w14:paraId="55594084" w14:textId="77777777" w:rsidR="00D27304" w:rsidRPr="00703E43" w:rsidRDefault="00D27304" w:rsidP="00D2730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ระยะเวลา</w:t>
      </w:r>
      <w:r w:rsidRPr="00415CC7">
        <w:rPr>
          <w:rFonts w:ascii="TH SarabunPSK" w:hAnsi="TH SarabunPSK" w:cs="TH SarabunPSK"/>
          <w:sz w:val="32"/>
          <w:szCs w:val="32"/>
          <w:cs/>
        </w:rPr>
        <w:tab/>
      </w:r>
      <w:r w:rsidRPr="00415CC7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สิงหาคม</w:t>
      </w:r>
      <w:r w:rsidRPr="00703E43">
        <w:rPr>
          <w:rFonts w:ascii="TH SarabunPSK" w:hAnsi="TH SarabunPSK" w:cs="TH SarabunPSK"/>
          <w:sz w:val="32"/>
          <w:szCs w:val="32"/>
          <w:cs/>
        </w:rPr>
        <w:t xml:space="preserve"> 256</w:t>
      </w:r>
      <w:r>
        <w:rPr>
          <w:rFonts w:ascii="TH SarabunPSK" w:hAnsi="TH SarabunPSK" w:cs="TH SarabunPSK"/>
          <w:sz w:val="32"/>
          <w:szCs w:val="32"/>
        </w:rPr>
        <w:t>5</w:t>
      </w:r>
      <w:r w:rsidRPr="00703E43">
        <w:rPr>
          <w:rFonts w:ascii="TH SarabunPSK" w:hAnsi="TH SarabunPSK" w:cs="TH SarabunPSK"/>
          <w:sz w:val="32"/>
          <w:szCs w:val="32"/>
          <w:cs/>
        </w:rPr>
        <w:t xml:space="preserve"> – </w:t>
      </w:r>
      <w:r w:rsidRPr="00703E43">
        <w:rPr>
          <w:rFonts w:ascii="TH SarabunPSK" w:hAnsi="TH SarabunPSK" w:cs="TH SarabunPSK" w:hint="cs"/>
          <w:sz w:val="32"/>
          <w:szCs w:val="32"/>
          <w:cs/>
        </w:rPr>
        <w:t>กันยายน</w:t>
      </w:r>
      <w:r w:rsidRPr="00703E43">
        <w:rPr>
          <w:rFonts w:ascii="TH SarabunPSK" w:hAnsi="TH SarabunPSK" w:cs="TH SarabunPSK"/>
          <w:sz w:val="32"/>
          <w:szCs w:val="32"/>
          <w:cs/>
        </w:rPr>
        <w:t>256</w:t>
      </w:r>
      <w:r>
        <w:rPr>
          <w:rFonts w:ascii="TH SarabunPSK" w:hAnsi="TH SarabunPSK" w:cs="TH SarabunPSK"/>
          <w:sz w:val="32"/>
          <w:szCs w:val="32"/>
        </w:rPr>
        <w:t>5</w:t>
      </w:r>
      <w:r w:rsidRPr="00703E43">
        <w:rPr>
          <w:rFonts w:ascii="TH SarabunPSK" w:hAnsi="TH SarabunPSK" w:cs="TH SarabunPSK"/>
          <w:sz w:val="32"/>
          <w:szCs w:val="32"/>
          <w:cs/>
        </w:rPr>
        <w:t xml:space="preserve"> จำนวน </w:t>
      </w:r>
      <w:r w:rsidRPr="00703E43">
        <w:rPr>
          <w:rFonts w:ascii="TH SarabunPSK" w:hAnsi="TH SarabunPSK" w:cs="TH SarabunPSK"/>
          <w:sz w:val="32"/>
          <w:szCs w:val="32"/>
        </w:rPr>
        <w:t xml:space="preserve">80 </w:t>
      </w:r>
      <w:r w:rsidRPr="00703E43">
        <w:rPr>
          <w:rFonts w:ascii="TH SarabunPSK" w:hAnsi="TH SarabunPSK" w:cs="TH SarabunPSK"/>
          <w:sz w:val="32"/>
          <w:szCs w:val="32"/>
          <w:cs/>
        </w:rPr>
        <w:t>ชั่วโมง</w:t>
      </w:r>
    </w:p>
    <w:p w14:paraId="5C0CE649" w14:textId="77777777" w:rsidR="00D27304" w:rsidRPr="00703E43" w:rsidRDefault="00D27304" w:rsidP="00D2730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03E43">
        <w:rPr>
          <w:rFonts w:ascii="TH SarabunPSK" w:hAnsi="TH SarabunPSK" w:cs="TH SarabunPSK"/>
          <w:b/>
          <w:bCs/>
          <w:sz w:val="32"/>
          <w:szCs w:val="32"/>
          <w:cs/>
        </w:rPr>
        <w:t>สถานที่/หอผู้ป่วย/แผนก</w:t>
      </w:r>
      <w:r w:rsidRPr="00703E4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03E4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03E43">
        <w:rPr>
          <w:rFonts w:ascii="TH SarabunPSK" w:hAnsi="TH SarabunPSK" w:cs="TH SarabunPSK" w:hint="cs"/>
          <w:sz w:val="32"/>
          <w:szCs w:val="32"/>
          <w:cs/>
        </w:rPr>
        <w:t>คลินิกฝากครรภ์ ห้องคลอด ตึกหลังคลอด</w:t>
      </w:r>
      <w:r w:rsidRPr="00703E4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703E43">
        <w:rPr>
          <w:rFonts w:ascii="TH SarabunPSK" w:hAnsi="TH SarabunPSK" w:cs="TH SarabunPSK"/>
          <w:sz w:val="32"/>
          <w:szCs w:val="32"/>
          <w:cs/>
        </w:rPr>
        <w:t>โรงพยาบาล</w:t>
      </w:r>
      <w:r w:rsidRPr="00703E43">
        <w:rPr>
          <w:rFonts w:ascii="TH SarabunPSK" w:hAnsi="TH SarabunPSK" w:cs="TH SarabunPSK" w:hint="cs"/>
          <w:sz w:val="32"/>
          <w:szCs w:val="32"/>
          <w:cs/>
        </w:rPr>
        <w:t xml:space="preserve">ปทุมธานี </w:t>
      </w:r>
    </w:p>
    <w:p w14:paraId="75EB72A8" w14:textId="77777777" w:rsidR="00D27304" w:rsidRPr="00415CC7" w:rsidRDefault="00D27304" w:rsidP="00D2730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</w:p>
    <w:p w14:paraId="649A85B3" w14:textId="77777777" w:rsidR="00D27304" w:rsidRPr="00703E43" w:rsidRDefault="00D27304" w:rsidP="00D27304">
      <w:pPr>
        <w:pStyle w:val="ListParagraph"/>
        <w:numPr>
          <w:ilvl w:val="0"/>
          <w:numId w:val="10"/>
        </w:num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b/>
          <w:bCs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>เพื่อ</w:t>
      </w:r>
      <w:r w:rsidRPr="00703E43">
        <w:rPr>
          <w:rFonts w:ascii="TH SarabunPSK" w:eastAsia="Calibri" w:hAnsi="TH SarabunPSK" w:cs="TH SarabunPSK" w:hint="cs"/>
          <w:sz w:val="32"/>
          <w:szCs w:val="32"/>
          <w:cs/>
        </w:rPr>
        <w:t xml:space="preserve">ประเมินสถานการณ์ด้านการเปลี่ยนแปลงของน้ำหนักตัวในกลุ่มหญิงตั้งครรภ์ และกลุ่มหญิงวัยเจริญพันธ์ </w:t>
      </w:r>
    </w:p>
    <w:p w14:paraId="170808CF" w14:textId="77777777" w:rsidR="00D27304" w:rsidRPr="00764D8C" w:rsidRDefault="00D27304" w:rsidP="00D27304">
      <w:pPr>
        <w:pStyle w:val="ListParagraph"/>
        <w:numPr>
          <w:ilvl w:val="0"/>
          <w:numId w:val="10"/>
        </w:num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764D8C">
        <w:rPr>
          <w:rFonts w:ascii="TH SarabunPSK" w:eastAsia="Calibri" w:hAnsi="TH SarabunPSK" w:cs="TH SarabunPSK" w:hint="cs"/>
          <w:sz w:val="32"/>
          <w:szCs w:val="32"/>
          <w:cs/>
        </w:rPr>
        <w:t>เพื่อประเมินความรู้/ความเข้าใจ และทัศนคติของผู้ให้บริการ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ด้านน้ำหนักตัวและ</w:t>
      </w:r>
      <w:r w:rsidRPr="00764D8C">
        <w:rPr>
          <w:rFonts w:ascii="TH SarabunPSK" w:eastAsia="Calibri" w:hAnsi="TH SarabunPSK" w:cs="TH SarabunPSK"/>
          <w:sz w:val="32"/>
          <w:szCs w:val="32"/>
          <w:cs/>
        </w:rPr>
        <w:t>การเ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ปลี่ยนแปลงของ</w:t>
      </w:r>
      <w:r w:rsidRPr="00764D8C">
        <w:rPr>
          <w:rFonts w:ascii="TH SarabunPSK" w:eastAsia="Calibri" w:hAnsi="TH SarabunPSK" w:cs="TH SarabunPSK"/>
          <w:sz w:val="32"/>
          <w:szCs w:val="32"/>
          <w:cs/>
        </w:rPr>
        <w:t>น้ำหนักตัว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ใน</w:t>
      </w:r>
      <w:r w:rsidRPr="00764D8C">
        <w:rPr>
          <w:rFonts w:ascii="TH SarabunPSK" w:eastAsia="Calibri" w:hAnsi="TH SarabunPSK" w:cs="TH SarabunPSK" w:hint="cs"/>
          <w:sz w:val="32"/>
          <w:szCs w:val="32"/>
          <w:cs/>
        </w:rPr>
        <w:t>กลุ่มหญิงตั้งครรภ์ และหญิงวัยเจริญพันธ์</w:t>
      </w:r>
    </w:p>
    <w:p w14:paraId="2A46AC71" w14:textId="77777777" w:rsidR="00D27304" w:rsidRPr="00703E43" w:rsidRDefault="00D27304" w:rsidP="00D27304">
      <w:pPr>
        <w:tabs>
          <w:tab w:val="left" w:pos="907"/>
          <w:tab w:val="left" w:pos="1166"/>
        </w:tabs>
        <w:spacing w:after="0" w:line="240" w:lineRule="auto"/>
        <w:ind w:left="709" w:right="-115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 xml:space="preserve">3. </w:t>
      </w:r>
      <w:r w:rsidRPr="00703E43">
        <w:rPr>
          <w:rFonts w:ascii="TH SarabunPSK" w:eastAsia="Calibri" w:hAnsi="TH SarabunPSK" w:cs="TH SarabunPSK"/>
          <w:sz w:val="32"/>
          <w:szCs w:val="32"/>
          <w:cs/>
        </w:rPr>
        <w:t>เพื่อ</w:t>
      </w:r>
      <w:r w:rsidRPr="00703E43">
        <w:rPr>
          <w:rFonts w:ascii="TH SarabunPSK" w:eastAsia="Calibri" w:hAnsi="TH SarabunPSK" w:cs="TH SarabunPSK" w:hint="cs"/>
          <w:sz w:val="32"/>
          <w:szCs w:val="32"/>
          <w:cs/>
        </w:rPr>
        <w:t xml:space="preserve">ประเมิน ให้ความรู้/สนับสนุนหญิงตั้งครรภ์และกลุ่มหญิงวัยเจริญพันธ์ มีการจัดการกับน้ำหนักตัวได้อย่างมีประสิทธิภาพ  </w:t>
      </w:r>
    </w:p>
    <w:p w14:paraId="74522A36" w14:textId="77777777" w:rsidR="00D27304" w:rsidRPr="00703E43" w:rsidRDefault="00D27304" w:rsidP="00D27304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703E43">
        <w:rPr>
          <w:rFonts w:ascii="TH SarabunPSK" w:eastAsia="Calibri" w:hAnsi="TH SarabunPSK" w:cs="TH SarabunPSK"/>
          <w:b/>
          <w:bCs/>
          <w:sz w:val="32"/>
          <w:szCs w:val="32"/>
          <w:cs/>
        </w:rPr>
        <w:t>ดัชนีชี้วัดความสำเร็จ</w:t>
      </w:r>
      <w:r>
        <w:rPr>
          <w:rFonts w:ascii="TH SarabunPSK" w:eastAsia="Calibri" w:hAnsi="TH SarabunPSK" w:cs="TH SarabunPSK"/>
          <w:b/>
          <w:bCs/>
          <w:sz w:val="32"/>
          <w:szCs w:val="32"/>
        </w:rPr>
        <w:t xml:space="preserve"> </w:t>
      </w:r>
    </w:p>
    <w:p w14:paraId="0F2A5E8B" w14:textId="77777777" w:rsidR="00D27304" w:rsidRPr="005F1BB4" w:rsidRDefault="00D27304" w:rsidP="00D27304">
      <w:pPr>
        <w:tabs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>1.</w:t>
      </w:r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 xml:space="preserve">รายงานสถานการณ์การเปลี่ยนแปลงของน้ำหนักตัวของสตรีตั้งครรภ์ ที่มารับบริการ ณ </w:t>
      </w:r>
      <w:proofErr w:type="gramStart"/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>หน่วยฝากครรภ์รพ.ปทุมธานี</w:t>
      </w:r>
      <w:proofErr w:type="gramEnd"/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 xml:space="preserve"> หรือหน่วยบริการอื่นๆ</w:t>
      </w:r>
    </w:p>
    <w:p w14:paraId="6779B6F6" w14:textId="77777777" w:rsidR="00D27304" w:rsidRPr="005F1BB4" w:rsidRDefault="00D27304" w:rsidP="00D27304">
      <w:pPr>
        <w:spacing w:after="0" w:line="240" w:lineRule="auto"/>
        <w:ind w:left="620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>2.</w:t>
      </w:r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>ทราบ</w:t>
      </w:r>
      <w:r w:rsidRPr="005F1BB4">
        <w:rPr>
          <w:rFonts w:ascii="TH SarabunPSK" w:eastAsia="Calibri" w:hAnsi="TH SarabunPSK" w:cs="TH SarabunPSK"/>
          <w:sz w:val="32"/>
          <w:szCs w:val="32"/>
          <w:cs/>
        </w:rPr>
        <w:t>ความรู้/ความเข้าใจ และทัศนคติของผู้ให้บริการด้านน้ำหนักตัวและการเปลี่ยนแปลงของน้ำหนักตัวในกลุ่มหญิงตั้งครรภ์ และ</w:t>
      </w:r>
      <w:r w:rsidRPr="005F1BB4">
        <w:rPr>
          <w:rFonts w:ascii="TH SarabunPSK" w:eastAsia="Calibri" w:hAnsi="TH SarabunPSK" w:cs="TH SarabunPSK" w:hint="cs"/>
          <w:sz w:val="32"/>
          <w:szCs w:val="32"/>
          <w:cs/>
        </w:rPr>
        <w:t>สตรี</w:t>
      </w:r>
      <w:r w:rsidRPr="005F1BB4">
        <w:rPr>
          <w:rFonts w:ascii="TH SarabunPSK" w:eastAsia="Calibri" w:hAnsi="TH SarabunPSK" w:cs="TH SarabunPSK"/>
          <w:sz w:val="32"/>
          <w:szCs w:val="32"/>
          <w:cs/>
        </w:rPr>
        <w:t>วัยเจริญพันธ์</w:t>
      </w:r>
    </w:p>
    <w:p w14:paraId="436CEB9C" w14:textId="77777777" w:rsidR="00D27304" w:rsidRPr="005F1BB4" w:rsidRDefault="00D27304" w:rsidP="00D27304">
      <w:pPr>
        <w:spacing w:after="0" w:line="240" w:lineRule="auto"/>
        <w:ind w:left="620"/>
        <w:rPr>
          <w:rFonts w:ascii="TH SarabunPSK" w:eastAsia="Calibri" w:hAnsi="TH SarabunPSK" w:cs="TH SarabunPSK"/>
          <w:sz w:val="32"/>
          <w:szCs w:val="32"/>
          <w:cs/>
        </w:rPr>
      </w:pPr>
      <w:r>
        <w:rPr>
          <w:rFonts w:ascii="TH SarabunPSK" w:eastAsia="Calibri" w:hAnsi="TH SarabunPSK" w:cs="TH SarabunPSK"/>
          <w:sz w:val="32"/>
          <w:szCs w:val="32"/>
        </w:rPr>
        <w:t>3.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มีข้อตกลง/มาตรฐานการดูแลเพื่อการควบคุมน้ำหนักตัวในสตรีตั้งครรภ์ ของหน่วยบริการฝากครรภ์ โรงพยาบาลปทุมธานี </w:t>
      </w:r>
    </w:p>
    <w:p w14:paraId="44979D42" w14:textId="5C53B377" w:rsidR="00D27304" w:rsidRDefault="00D27304" w:rsidP="00D27304">
      <w:pPr>
        <w:tabs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4.</w:t>
      </w:r>
      <w:r>
        <w:rPr>
          <w:rFonts w:ascii="TH SarabunPSK" w:hAnsi="TH SarabunPSK" w:cs="TH SarabunPSK" w:hint="cs"/>
          <w:sz w:val="32"/>
          <w:szCs w:val="32"/>
          <w:cs/>
        </w:rPr>
        <w:t>ร้อยละของ</w:t>
      </w:r>
      <w:r w:rsidRPr="00E16F94">
        <w:rPr>
          <w:rFonts w:ascii="TH SarabunPSK" w:hAnsi="TH SarabunPSK" w:cs="TH SarabunPSK"/>
          <w:sz w:val="32"/>
          <w:szCs w:val="32"/>
          <w:cs/>
        </w:rPr>
        <w:t>ผู้รับบริการสามารถควบคุ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เพิ่มขึ้นของน้ำหนักตัวในระยะตั้งครรภ์ ได้สอดคล้องกับค่าดัชนีมวลกายก่อนตั้งครรภ์ ในการปฏิบัติการพยาบาลของอาจารย์ปีการศึกษา </w:t>
      </w:r>
      <w:r>
        <w:rPr>
          <w:rFonts w:ascii="TH SarabunPSK" w:hAnsi="TH SarabunPSK" w:cs="TH SarabunPSK"/>
          <w:sz w:val="32"/>
          <w:szCs w:val="32"/>
        </w:rPr>
        <w:t>256</w:t>
      </w:r>
      <w:r w:rsidR="002F1658">
        <w:rPr>
          <w:rFonts w:ascii="TH SarabunPSK" w:hAnsi="TH SarabunPSK" w:cs="TH SarabunPSK"/>
          <w:sz w:val="32"/>
          <w:szCs w:val="32"/>
        </w:rPr>
        <w:t>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0778C1CD" w14:textId="77777777" w:rsidR="00D27304" w:rsidRDefault="00D27304" w:rsidP="00D27304">
      <w:pPr>
        <w:tabs>
          <w:tab w:val="left" w:pos="907"/>
          <w:tab w:val="left" w:pos="1166"/>
        </w:tabs>
        <w:spacing w:after="0" w:line="240" w:lineRule="auto"/>
        <w:ind w:left="620" w:right="-115"/>
        <w:rPr>
          <w:rFonts w:ascii="TH SarabunPSK" w:hAnsi="TH SarabunPSK" w:cs="TH SarabunPSK"/>
          <w:sz w:val="32"/>
          <w:szCs w:val="32"/>
        </w:rPr>
      </w:pPr>
    </w:p>
    <w:p w14:paraId="3EAF7A43" w14:textId="77777777" w:rsidR="00D27304" w:rsidRPr="00415CC7" w:rsidRDefault="00D27304" w:rsidP="00D27304">
      <w:pPr>
        <w:tabs>
          <w:tab w:val="left" w:pos="907"/>
          <w:tab w:val="left" w:pos="1166"/>
        </w:tabs>
        <w:spacing w:after="0" w:line="240" w:lineRule="auto"/>
        <w:ind w:right="-115"/>
        <w:rPr>
          <w:rFonts w:ascii="TH SarabunPSK" w:hAnsi="TH SarabunPSK" w:cs="TH SarabunPSK"/>
          <w:b/>
          <w:bCs/>
          <w:sz w:val="32"/>
          <w:szCs w:val="32"/>
        </w:rPr>
      </w:pP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แผนการดำเนินการปฏิบัติการพยาบาลของอาจารย์ (</w:t>
      </w:r>
      <w:r w:rsidRPr="00415CC7">
        <w:rPr>
          <w:rFonts w:ascii="TH SarabunPSK" w:hAnsi="TH SarabunPSK" w:cs="TH SarabunPSK"/>
          <w:b/>
          <w:bCs/>
          <w:sz w:val="32"/>
          <w:szCs w:val="32"/>
        </w:rPr>
        <w:t>Faculty practice</w:t>
      </w:r>
      <w:r w:rsidRPr="00415CC7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tbl>
      <w:tblPr>
        <w:tblStyle w:val="TableGrid"/>
        <w:tblW w:w="13887" w:type="dxa"/>
        <w:tblLayout w:type="fixed"/>
        <w:tblLook w:val="04A0" w:firstRow="1" w:lastRow="0" w:firstColumn="1" w:lastColumn="0" w:noHBand="0" w:noVBand="1"/>
      </w:tblPr>
      <w:tblGrid>
        <w:gridCol w:w="1255"/>
        <w:gridCol w:w="1618"/>
        <w:gridCol w:w="1619"/>
        <w:gridCol w:w="1619"/>
        <w:gridCol w:w="1619"/>
        <w:gridCol w:w="1985"/>
        <w:gridCol w:w="2046"/>
        <w:gridCol w:w="2126"/>
      </w:tblGrid>
      <w:tr w:rsidR="00D27304" w:rsidRPr="00415CC7" w14:paraId="6CEF111D" w14:textId="77777777" w:rsidTr="00D9336B">
        <w:trPr>
          <w:tblHeader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</w:tcPr>
          <w:p w14:paraId="6CF23D4B" w14:textId="77777777" w:rsidR="00D27304" w:rsidRPr="00415CC7" w:rsidRDefault="00D27304" w:rsidP="00D9336B">
            <w:pPr>
              <w:tabs>
                <w:tab w:val="left" w:pos="907"/>
                <w:tab w:val="left" w:pos="1166"/>
              </w:tabs>
              <w:ind w:right="165"/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วลา</w:t>
            </w:r>
          </w:p>
          <w:p w14:paraId="24266819" w14:textId="77777777" w:rsidR="00D27304" w:rsidRPr="00415CC7" w:rsidRDefault="00D27304" w:rsidP="00D9336B">
            <w:pPr>
              <w:tabs>
                <w:tab w:val="left" w:pos="907"/>
                <w:tab w:val="left" w:pos="1166"/>
              </w:tabs>
              <w:ind w:right="-11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ัน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458AD" w14:textId="77777777" w:rsidR="00D27304" w:rsidRPr="00415CC7" w:rsidRDefault="00D27304" w:rsidP="00D9336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 xml:space="preserve">08.00-09.00 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ADDA2" w14:textId="77777777" w:rsidR="00D27304" w:rsidRPr="00415CC7" w:rsidRDefault="00D27304" w:rsidP="00D9336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>09.00 – 10.00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56233" w14:textId="77777777" w:rsidR="00D27304" w:rsidRPr="00415CC7" w:rsidRDefault="00D27304" w:rsidP="00D9336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>10.00 -11.00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509E7" w14:textId="77777777" w:rsidR="00D27304" w:rsidRPr="00415CC7" w:rsidRDefault="00D27304" w:rsidP="00D9336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 xml:space="preserve">11.00-12.00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9D8C8" w14:textId="77777777" w:rsidR="00D27304" w:rsidRPr="00415CC7" w:rsidRDefault="00D27304" w:rsidP="00D9336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>13.00-14.00</w:t>
            </w:r>
          </w:p>
        </w:tc>
        <w:tc>
          <w:tcPr>
            <w:tcW w:w="2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E3FDC" w14:textId="77777777" w:rsidR="00D27304" w:rsidRPr="00415CC7" w:rsidRDefault="00D27304" w:rsidP="00D9336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>14.00-15.0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48E2C" w14:textId="77777777" w:rsidR="00D27304" w:rsidRPr="00415CC7" w:rsidRDefault="00D27304" w:rsidP="00D9336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415CC7">
              <w:rPr>
                <w:rFonts w:ascii="TH SarabunPSK" w:hAnsi="TH SarabunPSK" w:cs="TH SarabunPSK"/>
                <w:sz w:val="32"/>
                <w:szCs w:val="32"/>
              </w:rPr>
              <w:t>15.00-16.00</w:t>
            </w:r>
          </w:p>
        </w:tc>
      </w:tr>
      <w:tr w:rsidR="00D27304" w:rsidRPr="00415CC7" w14:paraId="6F61D37F" w14:textId="77777777" w:rsidTr="00D9336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06B4A" w14:textId="77777777" w:rsidR="00D27304" w:rsidRPr="00415CC7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</w:t>
            </w:r>
            <w:r w:rsidRPr="00415CC7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  <w:p w14:paraId="35D0C323" w14:textId="220A233A" w:rsidR="00D27304" w:rsidRPr="00415CC7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16 ส.ค. 2565  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AD39C" w14:textId="77777777" w:rsidR="00D27304" w:rsidRPr="000C5938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-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ปฏิบัติงาน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ใน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ฝากครรภ์ รพ.ปทุมธานี เพื่อ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ให้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บริการรับฝากครรภ์แก่สตรีตั้งครรภ์รายเก่า และรายใหม่ ทั้งที่มาฝากครรภ์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ใน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ฝากครรภ์ รพ.ปทุมธานี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 หรือรพ.อื่นๆ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โดยประเมินส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ภาวะน้ำหนักตัวก่อนตั้งครรภ์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ค้นหาปัจจัย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ร่วมกับพยาบาลผดุงครรภ์</w:t>
            </w:r>
          </w:p>
          <w:p w14:paraId="79F4BC7E" w14:textId="77777777" w:rsidR="00D27304" w:rsidRPr="00415CC7" w:rsidRDefault="00D27304" w:rsidP="00D9336B">
            <w:pPr>
              <w:pStyle w:val="ListParagraph"/>
              <w:ind w:left="174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03026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เพื่อให้บริการรับฝากครรภ์แก่สตรีตั้งครรภ์รายเก่า และรายใหม่ ทั้งที่มาฝากครรภ์ใน </w:t>
            </w: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</w:t>
            </w:r>
            <w:proofErr w:type="gramStart"/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หรือรพ.อื่นๆ</w:t>
            </w:r>
            <w:proofErr w:type="gramEnd"/>
            <w:r w:rsidRPr="0084489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 โดยประเมินสภาวะน้ำหนักตัวก่อนตั้งครรภ์ ค้นหาปัจจัย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 ร่วมกับพยาบาลผดุงครรภ์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3FDBD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ผลการปฏิบัติ</w:t>
            </w:r>
          </w:p>
          <w:p w14:paraId="2DDA36FE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งาน ร่วมกับพยาบาล</w:t>
            </w:r>
          </w:p>
          <w:p w14:paraId="277C875D" w14:textId="77777777" w:rsidR="00D27304" w:rsidRPr="00415CC7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ผดุงครรภ์ และ</w:t>
            </w: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เจ้าหน้าที่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ผู้เกี่ยวข้องลงใน</w:t>
            </w: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แบบบันทึก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/แฟ้มเอกสาร</w:t>
            </w: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ต่างๆ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 </w:t>
            </w: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</w:tr>
      <w:tr w:rsidR="00D27304" w:rsidRPr="00415CC7" w14:paraId="6E55897B" w14:textId="77777777" w:rsidTr="00D9336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B1BD" w14:textId="77777777" w:rsidR="00D27304" w:rsidRPr="00415CC7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ครั้งที่ </w:t>
            </w:r>
            <w:r w:rsidRPr="00415CC7"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</w:p>
          <w:p w14:paraId="50DE6A37" w14:textId="7C7A385B" w:rsidR="00D27304" w:rsidRPr="00415CC7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1</w:t>
            </w:r>
            <w:r w:rsidR="00E25949">
              <w:rPr>
                <w:rFonts w:ascii="TH SarabunPSK" w:eastAsia="Calibri" w:hAnsi="TH SarabunPSK" w:cs="TH SarabunPSK"/>
                <w:sz w:val="32"/>
                <w:szCs w:val="32"/>
              </w:rPr>
              <w:t>8</w:t>
            </w: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.ค.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D8F8D" w14:textId="77777777" w:rsidR="00D27304" w:rsidRPr="000C5938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เพื่อให้บริการรับฝากครรภ์แก่สตรีตั้งครรภ์รายเก่า และรายใหม่ ทั้งที่มาฝากครรภ์ใน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ฝากครรภ์ รพ.ปทุมธานี หรือรพ.อื่นๆ  โดยประเมินสภาวะน้ำหนักตัวก่อนตั้งครรภ์ ค้นหาปัจจัย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 ร่วมกับพยาบาลผดุงครรภ์</w:t>
            </w:r>
          </w:p>
          <w:p w14:paraId="5A9910AD" w14:textId="77777777" w:rsidR="00D27304" w:rsidRPr="00415CC7" w:rsidRDefault="00D27304" w:rsidP="00D9336B">
            <w:pPr>
              <w:pStyle w:val="ListParagraph"/>
              <w:numPr>
                <w:ilvl w:val="0"/>
                <w:numId w:val="5"/>
              </w:numPr>
              <w:ind w:left="174" w:hanging="174"/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1B1D0" w14:textId="77777777" w:rsidR="00D27304" w:rsidRPr="00E2625D" w:rsidRDefault="00D27304" w:rsidP="00D9336B">
            <w:pPr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เพื่อให้บริการรับฝากครรภ์แก่สตรีตั้งครรภ์รายเก่า และรายใหม่ ทั้งที่มาฝากครรภ์ใน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</w:t>
            </w:r>
            <w:proofErr w:type="gramStart"/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หรือรพ.อื่นๆ</w:t>
            </w:r>
            <w:proofErr w:type="gramEnd"/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 โดยประเมินสภาวะน้ำหนักตัวก่อนตั้งครรภ์ ค้นหาปัจจัย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 ร่วมกับพยาบาลผดุงครรภ์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F40CB" w14:textId="77777777" w:rsidR="00D27304" w:rsidRPr="00971DCD" w:rsidRDefault="00D27304" w:rsidP="00D9336B">
            <w:pPr>
              <w:rPr>
                <w:rFonts w:ascii="TH SarabunPSK" w:eastAsia="SimSun" w:hAnsi="TH SarabunPSK" w:cs="TH SarabunPSK"/>
                <w:color w:val="000000"/>
                <w:w w:val="90"/>
                <w:sz w:val="32"/>
                <w:szCs w:val="32"/>
                <w:lang w:eastAsia="zh-CN"/>
              </w:rPr>
            </w:pP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ผลการปฏิบัติงาน ร่วมกับพยาบาลผดุงครรภ์ และ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เจ้าหน้าที่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ผู้เกี่ยวข้องลงใน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แบบบันทึก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/แฟ้มเอกสาร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ต่างๆ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 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</w:tr>
      <w:tr w:rsidR="00D27304" w:rsidRPr="00415CC7" w14:paraId="6C291299" w14:textId="77777777" w:rsidTr="00D9336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81670" w14:textId="77777777" w:rsidR="00D27304" w:rsidRPr="002023A3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C3873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ครั้งที่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2023A3"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  <w:p w14:paraId="19D1B01D" w14:textId="264436AC" w:rsidR="00D27304" w:rsidRPr="00AF2F6B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1</w:t>
            </w:r>
            <w:r w:rsidR="00E25949">
              <w:rPr>
                <w:rFonts w:ascii="TH SarabunPSK" w:eastAsia="Calibri" w:hAnsi="TH SarabunPSK" w:cs="TH SarabunPSK"/>
                <w:sz w:val="32"/>
                <w:szCs w:val="32"/>
              </w:rPr>
              <w:t>9</w:t>
            </w: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.ค.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11D1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-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ปฏิบัติงาน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ใน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ฝากครรภ์ รพ.ปทุมธานี เพื่อ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ให้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บริการรับฝากครรภ์แก่สตรีตั้งครรภ์รายเก่า และรายใหม่ ทั้งที่มาฝากครรภ์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ใน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ฝากครรภ์ รพ.ปทุมธานี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 หรือรพ.อื่นๆ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โดยประเมินส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ภาวะน้ำหนักตัวก่อนตั้งครรภ์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ค้นหาปัจจัย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ร่วมกับพยาบาลผดุงครรภ์</w:t>
            </w:r>
          </w:p>
          <w:p w14:paraId="5FDE4B20" w14:textId="77777777" w:rsidR="00D27304" w:rsidRDefault="00D27304" w:rsidP="00D9336B">
            <w:pPr>
              <w:ind w:left="620"/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50069" w14:textId="77777777" w:rsidR="00D27304" w:rsidRPr="00E2625D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เพื่อให้บริการรับฝากครรภ์แก่สตรีตั้งครรภ์รายเก่า และรายใหม่ ทั้งที่มาฝากครรภ์ใน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ฝากครรภ์ รพ.ปทุมธานี </w:t>
            </w:r>
            <w:proofErr w:type="gramStart"/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หรือรพ.อื่นๆ</w:t>
            </w:r>
            <w:proofErr w:type="gramEnd"/>
            <w:r w:rsidRPr="00E2625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 โดยประเมินสภาวะน้ำหนักตัวก่อนตั้งครรภ์ ค้นหาปัจจัย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 ร่วมกับพยาบาลผดุงครรภ์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DAAA9" w14:textId="77777777" w:rsidR="00D27304" w:rsidRPr="00971DCD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ผลการปฏิบัติงาน ร่วมกับพยาบาลผดุงครรภ์ และ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เจ้าหน้าที่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ผู้เกี่ยวข้องลงใน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แบบบันทึก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/แฟ้มเอกสาร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ต่างๆ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ที่มีอยู่ในหน่วยฝากครรภ์ หรือไฟล์ข้อมูลที่จัดทำขึ้นใหม่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</w:t>
            </w:r>
            <w:r w:rsidRPr="00971DCD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</w:t>
            </w:r>
            <w:r w:rsidRPr="00971DCD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</w:t>
            </w:r>
          </w:p>
        </w:tc>
      </w:tr>
      <w:tr w:rsidR="00D27304" w:rsidRPr="00415CC7" w14:paraId="5A7B4CCC" w14:textId="77777777" w:rsidTr="00D9336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B6580" w14:textId="77777777" w:rsidR="00D27304" w:rsidRPr="002023A3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C3873">
              <w:rPr>
                <w:rFonts w:ascii="TH SarabunPSK" w:hAnsi="TH SarabunPSK" w:cs="TH SarabunPSK"/>
                <w:sz w:val="32"/>
                <w:szCs w:val="32"/>
                <w:cs/>
              </w:rPr>
              <w:t>ครั้งที่</w:t>
            </w:r>
            <w:r w:rsidRPr="002023A3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4</w:t>
            </w:r>
          </w:p>
          <w:p w14:paraId="7631CB52" w14:textId="71E4824C" w:rsidR="00D27304" w:rsidRPr="002023A3" w:rsidRDefault="00E25949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22</w:t>
            </w:r>
            <w:r w:rsidR="00D27304"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.ค.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F150" w14:textId="77777777" w:rsidR="00D27304" w:rsidRPr="00415CC7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-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ปฏิบัติงาน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ใน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ฝากครรภ์ รพ.ปทุมธานี เพื่อ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ให้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บริการรับฝากครรภ์แก่สตรีตั้งครรภ์รายเก่า และรายใหม่ ทั้งที่มาฝากครรภ์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ใน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ฝากครรภ์ รพ.ปทุมธานี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 หรือรพ.อื่นๆ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โดยประเมินส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ภาวะน้ำหนักตัวก่อนตั้งครรภ์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ค้นหาปัจจัย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/ความเสี่ยงด้านสุขภาพ และประเมินความรู้/ความเข้าใจเกี่ยวกับการเพิ่มน้ำหนักตัวในระยะตั้งครรภ์แก่สตรีตั้งครรภ์ทุกราย </w:t>
            </w:r>
            <w:r w:rsidRPr="000C5938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ร่วมกับพยาบาลผดุงครรภ์</w:t>
            </w:r>
          </w:p>
        </w:tc>
        <w:tc>
          <w:tcPr>
            <w:tcW w:w="6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372E3" w14:textId="77777777" w:rsidR="00D27304" w:rsidRPr="00A747EF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กิจกรรมการนำเสนอและคืนข้อมูลเกี่ยวกับการเพิ่มน้ำหนักตัวในสตรีตั้งครรภ์ ที่มารับบริการในคลินิกฝากครรภ์ รพ. ปทุมธานี และกิจกรรมแลกเปลี่ยนเรียนรู้ ประเด็น </w:t>
            </w:r>
            <w:r w:rsidRPr="00F07E2A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ความรู้/ความเข้าใจ และทัศนคติของผู้ให้บริการด้านน้ำหนักตัวและการเปลี่ยนแปลงของน้ำหนักตัวในกลุ่มหญิงตั้งครรภ์ และสตรีวัยเจริญพันธ์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ร่วมกับพยาบาลผดุงครรภ์และเจ้าหน้าที่ผู้เกี่ยวข้องกับการให้บริการดูแลสุขภาพสตรีตั้งครรภ์ </w:t>
            </w:r>
          </w:p>
        </w:tc>
      </w:tr>
      <w:tr w:rsidR="00D27304" w:rsidRPr="00415CC7" w14:paraId="410149B7" w14:textId="77777777" w:rsidTr="00D9336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2240" w14:textId="77777777" w:rsidR="00D27304" w:rsidRPr="002023A3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C3873">
              <w:rPr>
                <w:rFonts w:ascii="TH SarabunPSK" w:hAnsi="TH SarabunPSK" w:cs="TH SarabunPSK"/>
                <w:sz w:val="32"/>
                <w:szCs w:val="32"/>
                <w:cs/>
              </w:rPr>
              <w:t>ครั้งที่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2023A3">
              <w:rPr>
                <w:rFonts w:ascii="TH SarabunPSK" w:hAnsi="TH SarabunPSK" w:cs="TH SarabunPSK"/>
                <w:sz w:val="32"/>
                <w:szCs w:val="32"/>
                <w:cs/>
              </w:rPr>
              <w:t>5</w:t>
            </w:r>
          </w:p>
          <w:p w14:paraId="35B4B98F" w14:textId="2E3B1C0A" w:rsidR="00D27304" w:rsidRPr="00AF2F6B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2</w:t>
            </w:r>
            <w:r w:rsidR="00E25949">
              <w:rPr>
                <w:rFonts w:ascii="TH SarabunPSK" w:eastAsia="Calibri" w:hAnsi="TH SarabunPSK" w:cs="TH SarabunPSK"/>
                <w:sz w:val="32"/>
                <w:szCs w:val="32"/>
              </w:rPr>
              <w:t>3</w:t>
            </w: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.ค.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F6149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ปฏิบัติงาน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ใน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ฝากครรภ์ รพ.ปทุมธานี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ร่วมกับ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พยาบาลผดุงครรภ์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และเจ้าหน้าที่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ของหน่วยฝากครรภ์ รพ.ปทุมธานี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ในประเด็นต่าง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ๆ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ดังนี้ </w:t>
            </w:r>
          </w:p>
          <w:p w14:paraId="27843285" w14:textId="77777777" w:rsidR="00D27304" w:rsidRPr="00F85242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1.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ชั่งน้ำหนัก/วัดส่วนสูง เพื่อประเมินค่าดัชนีมวยกายก่อนตั้งครรภ์ แก่หญิงตั้งครรภ์รายใหม่ทุกราย</w:t>
            </w:r>
          </w:p>
          <w:p w14:paraId="1592DBAE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lastRenderedPageBreak/>
              <w:t xml:space="preserve">2.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F8524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ให้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ข้อมูลที่ถูกต้องเกี่ยวกับสถานภาพด้านน้ำหนักตัวก่อนตั้งครรภ์ ผลกระทบด้านการเปลี่ยนแปลงน้ำหนักตัวที่มีต่อภาวะสุขภาพมารดาทารก และน้ำหนักตัวที่ควรเพิ่มขึ้นขณะตั้งครรภ์ จำแนกตามค่าดัชนีมวลกายก่อนตั้งครรภ์ </w:t>
            </w:r>
          </w:p>
          <w:p w14:paraId="3E026100" w14:textId="77777777" w:rsidR="00D27304" w:rsidRPr="00F85242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3.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F8524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ค้นหาปัญหาอุปสรรคในการปรับพฤติกรรม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สุขภาพที่เกี่ยวข้องกับการเปลี่ยนแปลงด้านน้ำหนักตัวร่วมกันระหว่างผู้ให้และผู้รับบริการ </w:t>
            </w:r>
          </w:p>
          <w:p w14:paraId="7C501F14" w14:textId="77777777" w:rsidR="00D27304" w:rsidRPr="00501D52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4.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โน้มน้าวและสร้างแรงจูงใจให้เกิดการปรับเปลี่ยนพฤติกร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มสุขภาพ </w:t>
            </w:r>
          </w:p>
          <w:p w14:paraId="28C5398E" w14:textId="77777777" w:rsidR="00D27304" w:rsidRPr="00501D52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5.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ให้ผู้รับบริการตั้งเป้าหมาย</w:t>
            </w:r>
            <w:r w:rsidRPr="00501D52"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เพิ่มน้ำหนักตัวในระยะตั้งครรภ์อย่างเหมาะสม</w:t>
            </w:r>
          </w:p>
          <w:p w14:paraId="313DB6A8" w14:textId="77777777" w:rsidR="00D27304" w:rsidRPr="00501D52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6.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ให้ความรู้ ทางเลือกในการปรับพฤติกรรม วิเคราะห์และหาแนวทางในการลดปัญหาอุปสรรคที่จะเกิดขึ้นในการปรับพฤติกรรม</w:t>
            </w:r>
          </w:p>
          <w:p w14:paraId="27951C1B" w14:textId="77777777" w:rsidR="00D27304" w:rsidRPr="00F85242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7.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F8524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ฝึกกำกับตนเองด้านอาหาร ออกกำลังกาย และการจัดการความเครียด</w:t>
            </w:r>
          </w:p>
          <w:p w14:paraId="1E63FFD1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8.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</w:t>
            </w:r>
            <w:r w:rsidRPr="00F8524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ฝึกทักษะการกำหนดเมนูอาหารที่เหมาะสมสำหรับตนเอง และตรวจสอบความถูกต้อง</w:t>
            </w:r>
          </w:p>
          <w:p w14:paraId="7D59BDC1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9.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กำกับและติดตามการเพิ่มน้ำหนักตัวขณะตั้งครรภ์ร่วมกันระหว่างผู้ให้และผู้รับบริการ</w:t>
            </w: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1843B" w14:textId="77777777" w:rsidR="00D27304" w:rsidRPr="00E2625D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lastRenderedPageBreak/>
              <w:t>-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ฝากครรภ์ รพ.ปทุมธานี เพื่อนำองค์ความรู้ที่ได้มาใช้สร้างข้อตกลง/มาตรฐานการปฏิบัติงานให้การพยาบาล ของหน่วยบริการฝากครรภ์ โรงพยาบาลปทุมธานี ร่วมกับพยาบาลผดุงครรภ์ และเจ้าหน้าที่ของหน่วยฝากครรภ์ รพ.ปทุมธานี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ต่อ)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AB3A8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องค์ความรู้ที่ได้จากการทบทวนวรรณกรรม   และการปฏิบัติงานในคลินก นำมาสร้าง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ข้อตกลง/มาตรฐานการปฏิบัติงานให้การพยาบาล ของ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lastRenderedPageBreak/>
              <w:t>หน่วยบริการฝากครรภ์ โรงพยาบาลปทุมธานี ร่วมกับพยาบาลผดุงครรภ์ และเจ้าหน้าที่ของหน่วยฝากครรภ์ รพ.ปทุมธานี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ฉบับร่าง) </w:t>
            </w:r>
          </w:p>
          <w:p w14:paraId="215B2759" w14:textId="77777777" w:rsidR="00D27304" w:rsidRPr="00971DCD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</w:tr>
      <w:tr w:rsidR="00D27304" w:rsidRPr="00415CC7" w14:paraId="6AEAD8EE" w14:textId="77777777" w:rsidTr="00D9336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5B6C9" w14:textId="77777777" w:rsidR="00D27304" w:rsidRPr="00E2625D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C3873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ครั้งที่</w:t>
            </w:r>
            <w:r w:rsidRPr="00E2625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2625D"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  <w:p w14:paraId="63F23DE5" w14:textId="601F987D" w:rsidR="00D27304" w:rsidRPr="000C5938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2</w:t>
            </w:r>
            <w:r w:rsidR="00E25949">
              <w:rPr>
                <w:rFonts w:ascii="TH SarabunPSK" w:eastAsia="Calibri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สค</w:t>
            </w: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D6437" w14:textId="77777777" w:rsidR="00D27304" w:rsidRPr="00415CC7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>ปฏิบัติงาน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>ใน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cs/>
                <w:lang w:eastAsia="zh-CN"/>
              </w:rPr>
              <w:t xml:space="preserve"> </w:t>
            </w:r>
            <w:r w:rsidRPr="000C5938">
              <w:rPr>
                <w:rFonts w:ascii="TH SarabunPSK" w:eastAsia="Arial Unicode MS" w:hAnsi="TH SarabunPSK" w:cs="TH SarabunPSK"/>
                <w:sz w:val="32"/>
                <w:szCs w:val="32"/>
                <w:lang w:eastAsia="zh-CN"/>
              </w:rPr>
              <w:t xml:space="preserve">Clinic </w:t>
            </w:r>
            <w:r w:rsidRPr="000C5938">
              <w:rPr>
                <w:rFonts w:ascii="TH SarabunPSK" w:eastAsia="Arial Unicode MS" w:hAnsi="TH SarabunPSK" w:cs="TH SarabunPSK" w:hint="cs"/>
                <w:sz w:val="32"/>
                <w:szCs w:val="32"/>
                <w:cs/>
                <w:lang w:eastAsia="zh-CN"/>
              </w:rPr>
              <w:t xml:space="preserve">ฝากครรภ์ รพ.ปทุมธานี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ร่วมกับ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พยาบาลผดุงครรภ์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และเจ้าหน้าที่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ของหน่วยฝากครรภ์ รพ.ปทุมธานี </w:t>
            </w:r>
          </w:p>
          <w:p w14:paraId="513A6CA5" w14:textId="77777777" w:rsidR="00D27304" w:rsidRPr="00415CC7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6C78A" w14:textId="77777777" w:rsidR="00D27304" w:rsidRPr="00415CC7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ปฏิบัติงานใน 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Clinic 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ฝากครรภ์ รพ.ปทุมธานี เพื่อนำองค์ความรู้ที่ได้มาใช้สร้างข้อตกลง/มาตรฐานการปฏิบัติงานให้การพยาบาล ของหน่วยบริการฝากครรภ์ โรงพยาบาลปทุมธานี ร่วมกับพยาบาลผดุงครรภ์ และเจ้าหน้าที่ของหน่วยฝากครรภ์ รพ.ปทุมธานี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ต่อ)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1CB8F" w14:textId="77777777" w:rsidR="00D27304" w:rsidRPr="00A747EF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องค์ความรู้ที่ได้จากการทบทวนวรรณกรรม   และการปฏิบัติงานในคลินก นำมาสร้าง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ข้อตกลง/มาตรฐานการปฏิบัติงานให้การพยาบาล ของ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lastRenderedPageBreak/>
              <w:t>หน่วยบริการฝากครรภ์ โรงพยาบาลปทุมธานี ร่วมกับพยาบาลผดุงครรภ์ และเจ้าหน้าที่ของหน่วยฝากครรภ์ รพ.ปทุมธานี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ฉบับร่าง) </w:t>
            </w:r>
          </w:p>
        </w:tc>
      </w:tr>
      <w:tr w:rsidR="00D27304" w:rsidRPr="00415CC7" w14:paraId="04A332DB" w14:textId="77777777" w:rsidTr="00D9336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11434" w14:textId="77777777" w:rsidR="00D27304" w:rsidRPr="00E971EC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C3873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ครั้งที่</w:t>
            </w:r>
            <w:r w:rsidRPr="00E971E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971EC"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  <w:p w14:paraId="2EC0DE8A" w14:textId="5A12BDA7" w:rsidR="00D27304" w:rsidRPr="00E971EC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2</w:t>
            </w:r>
            <w:r w:rsidR="00E25949">
              <w:rPr>
                <w:rFonts w:ascii="TH SarabunPSK" w:eastAsia="Calibri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สค</w:t>
            </w:r>
            <w:r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3132" w14:textId="77777777" w:rsidR="00D27304" w:rsidRPr="00415CC7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โทรศัพท์ติดตามเยี่ยมและสัมภาษณ์พฤติกรรมการรับประทานอาหาร การออกกำลังกายของสตรีตั้งครรภ์ 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</w:p>
          <w:p w14:paraId="2C3A1592" w14:textId="77777777" w:rsidR="00D27304" w:rsidRPr="00415CC7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A43AD" w14:textId="77777777" w:rsidR="00D27304" w:rsidRPr="002E1C5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โทรศัพท์ติดตามเยี่ยมและสัมภาษณ์พฤติกรรมการรับประทานอาหาร การออกกำลังกายของสตรีตั้งครรภ์ 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ต่อ)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3222E" w14:textId="77777777" w:rsidR="00D27304" w:rsidRPr="00A747EF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สรุปผลการติดตามเยี่ยม ทางโทรศัพท์ </w:t>
            </w:r>
          </w:p>
        </w:tc>
      </w:tr>
      <w:tr w:rsidR="00D27304" w:rsidRPr="00415CC7" w14:paraId="55E2CBFB" w14:textId="77777777" w:rsidTr="00D9336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29D81" w14:textId="77777777" w:rsidR="00D27304" w:rsidRPr="00E971EC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8</w:t>
            </w:r>
          </w:p>
          <w:p w14:paraId="27C11C35" w14:textId="53BA0E1E" w:rsidR="00D27304" w:rsidRPr="00E2625D" w:rsidRDefault="00E25949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30</w:t>
            </w:r>
            <w:r w:rsidR="00D27304" w:rsidRPr="00AF54C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สค </w:t>
            </w:r>
            <w:r w:rsidR="00D27304" w:rsidRPr="00AF54C9">
              <w:rPr>
                <w:rFonts w:ascii="TH SarabunPSK" w:eastAsia="Calibri" w:hAnsi="TH SarabunPSK" w:cs="TH SarabunPSK"/>
                <w:sz w:val="32"/>
                <w:szCs w:val="32"/>
              </w:rPr>
              <w:t>2565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3D587" w14:textId="77777777" w:rsidR="00D27304" w:rsidRPr="00415CC7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โทรศัพท์ติดตามเยี่ยมและสัมภาษณ์พฤติกรรมการรับประทานอาหาร การออกกำลังกายของสตรีตั้งครรภ์ 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</w:p>
          <w:p w14:paraId="2F035F54" w14:textId="77777777" w:rsidR="00D27304" w:rsidRPr="00415CC7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CF7B4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โทรศัพท์ติดตามเยี่ยมและสัมภาษณ์พฤติกรรมการรับประทานอาหาร การออกกำลังกายของสตรีตั้งครรภ์ เพื่อนำองค์ความรู้ที่ได้มาใช้สร้าง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ต่อ)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7743C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สรุปผลการติดตามเยี่ยม ทางโทรศัพท์</w:t>
            </w:r>
          </w:p>
        </w:tc>
      </w:tr>
      <w:tr w:rsidR="00D27304" w:rsidRPr="00415CC7" w14:paraId="41DF15EF" w14:textId="77777777" w:rsidTr="00D9336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84023" w14:textId="17EC038E" w:rsidR="00D27304" w:rsidRPr="00D77A36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ที่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E25949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9</w:t>
            </w:r>
          </w:p>
          <w:p w14:paraId="4F817B65" w14:textId="01868816" w:rsidR="00D27304" w:rsidRPr="00E971EC" w:rsidRDefault="00E25949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1-2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กพ</w:t>
            </w:r>
            <w:r w:rsidR="00D27304" w:rsidRPr="00614FC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256</w:t>
            </w:r>
            <w:r>
              <w:rPr>
                <w:rFonts w:ascii="TH SarabunPSK" w:eastAsia="Calibri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7B51F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-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นำข้อตกลง/มาตรฐาน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ฏิบัติงานให้การพยาบาล</w:t>
            </w:r>
            <w:r w:rsidRPr="00501D52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 ของหน่วยบริการฝากครรภ์ โรงพยาบาลปทุมธานี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มาทดลองใช้สำหรับการประเมิน/ให้ความรู้ ส่งเสริมและ</w:t>
            </w: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สร้างแรงจูงใจในการปรับเปลี่ยนพฤติกรรมสุขภาพ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เพื่อการควบคุมการเพิ่มน้ำหนักตัวใน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lastRenderedPageBreak/>
              <w:t xml:space="preserve">ระยะตั้งครรภ์แก่ผู้รับบริการรายใหม่โดยครอบครัวมีส่วนร่วม ทั้งในกิจกรรมโรงเรียนพ่อแม่ และการให้บริการตรวจครรภ์รายเก่า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รายใหม่ </w:t>
            </w:r>
          </w:p>
        </w:tc>
        <w:tc>
          <w:tcPr>
            <w:tcW w:w="4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C4186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415CC7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lastRenderedPageBreak/>
              <w:t>-</w:t>
            </w:r>
            <w:r w:rsidRPr="00D77A36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นำข้อตกลง/มาตรฐานการปฏิบัติงานให้การพยาบาล ของหน่วยบริการฝากครรภ์ โรงพยาบาลปทุมธานี มาทดลองใช้สำหรับการประเมิน/ให้ความ</w:t>
            </w:r>
          </w:p>
          <w:p w14:paraId="138A94AA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D77A36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รู้ ส่งเสริมและสร้างแรงจูงใจใน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</w:t>
            </w:r>
            <w:r w:rsidRPr="00D77A36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รับเปลี่ยน</w:t>
            </w:r>
          </w:p>
          <w:p w14:paraId="4675EF36" w14:textId="77777777" w:rsidR="00D27304" w:rsidRPr="00E2625D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D77A36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lastRenderedPageBreak/>
              <w:t xml:space="preserve">พฤติกรรมสุขภาพเพื่อการควบคุมการเพิ่มน้ำหนักตัวในระยะตั้งครรภ์แก่ผู้รับบริการรายใหม่โดยครอบครัวมีส่วนร่วม ทั้งในกิจกรรมโรงเรียนพ่อแม่ และการให้บริการตรวจครรภ์รายเก่า -รายใหม่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ต่อ)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6BFF6" w14:textId="77777777" w:rsidR="00D27304" w:rsidRPr="00971DCD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</w:pP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lastRenderedPageBreak/>
              <w:t xml:space="preserve">-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ประเมิน/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สรุปผล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นำ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ข้อตกลง/มาตรฐานการปฏิบัติงานให้การพยาบาล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มาใช้ในการ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lastRenderedPageBreak/>
              <w:t xml:space="preserve">ให้บริการรับฝากครรภ์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>(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ครั้งที่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2) 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ร่วมกับ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บุคลากรใน</w:t>
            </w:r>
            <w:r w:rsidRPr="00A747E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หน่วยฝากครรภ์ รพ.ปทุมธานี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 </w:t>
            </w:r>
          </w:p>
        </w:tc>
      </w:tr>
      <w:tr w:rsidR="00D27304" w:rsidRPr="00415CC7" w14:paraId="51D1DE9E" w14:textId="77777777" w:rsidTr="00D9336B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5C4D" w14:textId="5167DB97" w:rsidR="00D27304" w:rsidRPr="00415CC7" w:rsidRDefault="00D27304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ครั้งที่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E25949">
              <w:rPr>
                <w:rFonts w:ascii="TH SarabunPSK" w:hAnsi="TH SarabunPSK" w:cs="TH SarabunPSK"/>
                <w:sz w:val="32"/>
                <w:szCs w:val="32"/>
              </w:rPr>
              <w:t>10</w:t>
            </w:r>
          </w:p>
          <w:p w14:paraId="4D36ADB8" w14:textId="370E8BBF" w:rsidR="00D27304" w:rsidRPr="00B429B3" w:rsidRDefault="00E25949" w:rsidP="00D9336B">
            <w:pPr>
              <w:tabs>
                <w:tab w:val="left" w:pos="907"/>
                <w:tab w:val="left" w:pos="1166"/>
              </w:tabs>
              <w:ind w:right="-115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14-</w:t>
            </w:r>
            <w:r w:rsidR="002F3E5A">
              <w:rPr>
                <w:rFonts w:ascii="TH SarabunPSK" w:eastAsia="Calibri" w:hAnsi="TH SarabunPSK" w:cs="TH SarabunPSK"/>
                <w:sz w:val="32"/>
                <w:szCs w:val="32"/>
              </w:rPr>
              <w:t>3</w:t>
            </w:r>
            <w:r w:rsidRPr="00E2594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eastAsia="Calibri" w:hAnsi="TH SarabunPSK" w:cs="TH SarabunPSK"/>
                <w:sz w:val="32"/>
                <w:szCs w:val="32"/>
              </w:rPr>
              <w:t>5</w:t>
            </w:r>
            <w:r w:rsidRPr="00E2594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กพ2566</w:t>
            </w:r>
          </w:p>
        </w:tc>
        <w:tc>
          <w:tcPr>
            <w:tcW w:w="64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4B14" w14:textId="77777777" w:rsidR="00D27304" w:rsidRPr="004A2EBC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4E4A2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- ประชุมกลุ่ม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ร่วมกับ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พยาบาลผดุงครรภ์ และเจ้าหน้าที่ของหน่วยฝากครรภ์ รพ.ปทุมธานี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เพื่อ</w:t>
            </w:r>
            <w:r w:rsidRPr="004E4A2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นำเสนอ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ผลการปฏิบัติงานในคลินิกของอาจารย์พยาบาล </w:t>
            </w:r>
            <w:r w:rsidRPr="004E4A2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ปัญหา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/ อุปสรรค </w:t>
            </w:r>
            <w:r w:rsidRPr="004E4A2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และแนวทางการแก้ปัญหาร่วมกับทีมสุขภาพ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ของคลินิกฝากครรภ์ รพ.ปทุมธานี สำหรับการนำเสนอองค์ค</w:t>
            </w:r>
            <w:r w:rsidRPr="004A2EBC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วามรู้ที่นำไปสู่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การเปลี่ยนแปลงด้าน</w:t>
            </w:r>
            <w:r w:rsidRPr="004A2EBC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 xml:space="preserve">นโยบายระดับโรงพยาบาล </w:t>
            </w:r>
          </w:p>
        </w:tc>
        <w:tc>
          <w:tcPr>
            <w:tcW w:w="6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412F0" w14:textId="77777777" w:rsidR="00D27304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  <w:r w:rsidRPr="004E4A2F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- ประชุมกลุ่ม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>ร่วมกับ</w:t>
            </w:r>
            <w:r w:rsidRPr="002E1C54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พยาบาลผดุงครรภ์ รพ.ปทุมธานี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 เพื่อวางแผนการดำเนินงาน</w:t>
            </w:r>
            <w:r w:rsidRPr="00A33B20"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  <w:t>การปฏิบัติการพยาบาลของอาจารย์ (</w:t>
            </w:r>
            <w:r w:rsidRPr="00A33B20"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Faculty practice)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ปีการศึกษา </w:t>
            </w:r>
            <w:r>
              <w:rPr>
                <w:rFonts w:ascii="TH SarabunPSK" w:eastAsia="SimSun" w:hAnsi="TH SarabunPSK" w:cs="TH SarabunPSK"/>
                <w:w w:val="90"/>
                <w:sz w:val="32"/>
                <w:szCs w:val="32"/>
                <w:lang w:eastAsia="zh-CN"/>
              </w:rPr>
              <w:t xml:space="preserve">2564 </w:t>
            </w:r>
            <w:r>
              <w:rPr>
                <w:rFonts w:ascii="TH SarabunPSK" w:eastAsia="SimSun" w:hAnsi="TH SarabunPSK" w:cs="TH SarabunPSK" w:hint="cs"/>
                <w:w w:val="90"/>
                <w:sz w:val="32"/>
                <w:szCs w:val="32"/>
                <w:cs/>
                <w:lang w:eastAsia="zh-CN"/>
              </w:rPr>
              <w:t xml:space="preserve">และหรือเขียนบทความวิชาการร่วมกัน </w:t>
            </w:r>
          </w:p>
          <w:p w14:paraId="56673E67" w14:textId="77777777" w:rsidR="00D27304" w:rsidRPr="004E4A2F" w:rsidRDefault="00D27304" w:rsidP="00D9336B">
            <w:pPr>
              <w:rPr>
                <w:rFonts w:ascii="TH SarabunPSK" w:eastAsia="SimSun" w:hAnsi="TH SarabunPSK" w:cs="TH SarabunPSK"/>
                <w:w w:val="90"/>
                <w:sz w:val="32"/>
                <w:szCs w:val="32"/>
                <w:cs/>
                <w:lang w:eastAsia="zh-CN"/>
              </w:rPr>
            </w:pPr>
          </w:p>
        </w:tc>
      </w:tr>
    </w:tbl>
    <w:p w14:paraId="7B562E22" w14:textId="77777777" w:rsidR="00D27304" w:rsidRPr="00CB2694" w:rsidRDefault="00D27304" w:rsidP="00D27304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3434CD48" w14:textId="77777777" w:rsidR="00D27304" w:rsidRDefault="00D27304" w:rsidP="00D2730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415CC7">
        <w:rPr>
          <w:rFonts w:ascii="TH SarabunPSK" w:hAnsi="TH SarabunPSK" w:cs="TH SarabunPSK"/>
          <w:sz w:val="32"/>
          <w:szCs w:val="32"/>
          <w:cs/>
        </w:rPr>
        <w:t>ลงชื่อ..........................................................</w:t>
      </w:r>
    </w:p>
    <w:p w14:paraId="5F1447F7" w14:textId="5A41E0A4" w:rsidR="00D27304" w:rsidRPr="00D6295D" w:rsidRDefault="00D27304" w:rsidP="00D6295D">
      <w:pPr>
        <w:spacing w:after="0" w:line="240" w:lineRule="auto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D6295D">
        <w:rPr>
          <w:rFonts w:ascii="TH SarabunPSK" w:hAnsi="TH SarabunPSK" w:cs="TH SarabunPSK"/>
          <w:sz w:val="32"/>
          <w:szCs w:val="32"/>
        </w:rPr>
        <w:t xml:space="preserve">                    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="00D6295D">
        <w:rPr>
          <w:rFonts w:ascii="TH SarabunPSK" w:hAnsi="TH SarabunPSK" w:cs="TH SarabunPSK" w:hint="cs"/>
          <w:sz w:val="32"/>
          <w:szCs w:val="32"/>
          <w:cs/>
        </w:rPr>
        <w:t>นส. ธัญญวลัย  ชัยรัตน์</w:t>
      </w:r>
      <w:r w:rsidRPr="0023012C">
        <w:rPr>
          <w:rFonts w:ascii="TH SarabunPSK" w:hAnsi="TH SarabunPSK" w:cs="TH SarabunPSK"/>
          <w:sz w:val="32"/>
          <w:szCs w:val="32"/>
          <w:cs/>
        </w:rPr>
        <w:t xml:space="preserve">)     </w:t>
      </w:r>
      <w:r w:rsidRPr="00415CC7"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415CC7">
        <w:rPr>
          <w:rFonts w:ascii="TH SarabunPSK" w:hAnsi="TH SarabunPSK" w:cs="TH SarabunPSK"/>
          <w:sz w:val="32"/>
          <w:szCs w:val="32"/>
          <w:cs/>
        </w:rPr>
        <w:t xml:space="preserve">     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D6295D">
        <w:rPr>
          <w:rFonts w:ascii="TH SarabunPSK" w:hAnsi="TH SarabunPSK" w:cs="TH SarabunPSK"/>
          <w:sz w:val="32"/>
          <w:szCs w:val="32"/>
        </w:rPr>
        <w:t xml:space="preserve">             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15CC7">
        <w:rPr>
          <w:rFonts w:ascii="TH SarabunPSK" w:hAnsi="TH SarabunPSK" w:cs="TH SarabunPSK"/>
          <w:sz w:val="32"/>
          <w:szCs w:val="32"/>
          <w:cs/>
        </w:rPr>
        <w:t xml:space="preserve">ผู้ดำเนินการ </w:t>
      </w:r>
      <w:r w:rsidRPr="00415CC7">
        <w:rPr>
          <w:rFonts w:ascii="TH SarabunPSK" w:hAnsi="TH SarabunPSK" w:cs="TH SarabunPSK"/>
          <w:sz w:val="32"/>
          <w:szCs w:val="32"/>
        </w:rPr>
        <w:t>Faculty Practice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</w:p>
    <w:p w14:paraId="76034949" w14:textId="771F6011" w:rsidR="00D27304" w:rsidRDefault="00D27304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bookmarkEnd w:id="7"/>
    <w:p w14:paraId="09B55168" w14:textId="77777777" w:rsidR="00D27304" w:rsidRPr="00415CC7" w:rsidRDefault="00D27304" w:rsidP="0073368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sectPr w:rsidR="00D27304" w:rsidRPr="00415CC7" w:rsidSect="00D4288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93B64"/>
    <w:multiLevelType w:val="hybridMultilevel"/>
    <w:tmpl w:val="0A8623E8"/>
    <w:lvl w:ilvl="0" w:tplc="E2F21A42">
      <w:start w:val="1"/>
      <w:numFmt w:val="decimal"/>
      <w:lvlText w:val="%1."/>
      <w:lvlJc w:val="left"/>
      <w:pPr>
        <w:ind w:left="980" w:hanging="360"/>
      </w:pPr>
      <w:rPr>
        <w:rFonts w:hint="default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1" w15:restartNumberingAfterBreak="0">
    <w:nsid w:val="2507340B"/>
    <w:multiLevelType w:val="hybridMultilevel"/>
    <w:tmpl w:val="9A02D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F41776"/>
    <w:multiLevelType w:val="hybridMultilevel"/>
    <w:tmpl w:val="899A4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F875F8"/>
    <w:multiLevelType w:val="hybridMultilevel"/>
    <w:tmpl w:val="BC2EAADA"/>
    <w:lvl w:ilvl="0" w:tplc="685AA4C6">
      <w:start w:val="6"/>
      <w:numFmt w:val="bullet"/>
      <w:lvlText w:val="-"/>
      <w:lvlJc w:val="left"/>
      <w:pPr>
        <w:ind w:left="108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DF94B41"/>
    <w:multiLevelType w:val="hybridMultilevel"/>
    <w:tmpl w:val="6442D000"/>
    <w:lvl w:ilvl="0" w:tplc="C5943472">
      <w:start w:val="15"/>
      <w:numFmt w:val="bullet"/>
      <w:lvlText w:val="-"/>
      <w:lvlJc w:val="left"/>
      <w:pPr>
        <w:ind w:left="360" w:hanging="360"/>
      </w:pPr>
      <w:rPr>
        <w:rFonts w:ascii="TH SarabunPSK" w:eastAsia="Arial Unicode MS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9B17A2"/>
    <w:multiLevelType w:val="hybridMultilevel"/>
    <w:tmpl w:val="BE86B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BD5B7C"/>
    <w:multiLevelType w:val="hybridMultilevel"/>
    <w:tmpl w:val="914691CC"/>
    <w:lvl w:ilvl="0" w:tplc="596AB0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CE17F06"/>
    <w:multiLevelType w:val="hybridMultilevel"/>
    <w:tmpl w:val="480AF42A"/>
    <w:lvl w:ilvl="0" w:tplc="2D5A3E88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E17596E"/>
    <w:multiLevelType w:val="hybridMultilevel"/>
    <w:tmpl w:val="FF8A0192"/>
    <w:lvl w:ilvl="0" w:tplc="DDCA3404">
      <w:start w:val="1"/>
      <w:numFmt w:val="decimal"/>
      <w:lvlText w:val="%1."/>
      <w:lvlJc w:val="left"/>
      <w:pPr>
        <w:ind w:left="5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4" w:hanging="360"/>
      </w:pPr>
    </w:lvl>
    <w:lvl w:ilvl="2" w:tplc="0409001B" w:tentative="1">
      <w:start w:val="1"/>
      <w:numFmt w:val="lowerRoman"/>
      <w:lvlText w:val="%3."/>
      <w:lvlJc w:val="right"/>
      <w:pPr>
        <w:ind w:left="1974" w:hanging="180"/>
      </w:pPr>
    </w:lvl>
    <w:lvl w:ilvl="3" w:tplc="0409000F" w:tentative="1">
      <w:start w:val="1"/>
      <w:numFmt w:val="decimal"/>
      <w:lvlText w:val="%4."/>
      <w:lvlJc w:val="left"/>
      <w:pPr>
        <w:ind w:left="2694" w:hanging="360"/>
      </w:pPr>
    </w:lvl>
    <w:lvl w:ilvl="4" w:tplc="04090019" w:tentative="1">
      <w:start w:val="1"/>
      <w:numFmt w:val="lowerLetter"/>
      <w:lvlText w:val="%5."/>
      <w:lvlJc w:val="left"/>
      <w:pPr>
        <w:ind w:left="3414" w:hanging="360"/>
      </w:pPr>
    </w:lvl>
    <w:lvl w:ilvl="5" w:tplc="0409001B" w:tentative="1">
      <w:start w:val="1"/>
      <w:numFmt w:val="lowerRoman"/>
      <w:lvlText w:val="%6."/>
      <w:lvlJc w:val="right"/>
      <w:pPr>
        <w:ind w:left="4134" w:hanging="180"/>
      </w:pPr>
    </w:lvl>
    <w:lvl w:ilvl="6" w:tplc="0409000F" w:tentative="1">
      <w:start w:val="1"/>
      <w:numFmt w:val="decimal"/>
      <w:lvlText w:val="%7."/>
      <w:lvlJc w:val="left"/>
      <w:pPr>
        <w:ind w:left="4854" w:hanging="360"/>
      </w:pPr>
    </w:lvl>
    <w:lvl w:ilvl="7" w:tplc="04090019" w:tentative="1">
      <w:start w:val="1"/>
      <w:numFmt w:val="lowerLetter"/>
      <w:lvlText w:val="%8."/>
      <w:lvlJc w:val="left"/>
      <w:pPr>
        <w:ind w:left="5574" w:hanging="360"/>
      </w:pPr>
    </w:lvl>
    <w:lvl w:ilvl="8" w:tplc="0409001B" w:tentative="1">
      <w:start w:val="1"/>
      <w:numFmt w:val="lowerRoman"/>
      <w:lvlText w:val="%9."/>
      <w:lvlJc w:val="right"/>
      <w:pPr>
        <w:ind w:left="6294" w:hanging="180"/>
      </w:pPr>
    </w:lvl>
  </w:abstractNum>
  <w:abstractNum w:abstractNumId="9" w15:restartNumberingAfterBreak="0">
    <w:nsid w:val="60AE47F1"/>
    <w:multiLevelType w:val="hybridMultilevel"/>
    <w:tmpl w:val="4E66F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AF6071"/>
    <w:multiLevelType w:val="hybridMultilevel"/>
    <w:tmpl w:val="7C22A9E8"/>
    <w:lvl w:ilvl="0" w:tplc="33BE8818">
      <w:start w:val="1"/>
      <w:numFmt w:val="bullet"/>
      <w:lvlText w:val="﷐"/>
      <w:lvlJc w:val="left"/>
      <w:pPr>
        <w:ind w:left="720" w:hanging="360"/>
      </w:pPr>
      <w:rPr>
        <w:rFonts w:ascii="TH SarabunPSK" w:eastAsia="SimSu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4150EB"/>
    <w:multiLevelType w:val="hybridMultilevel"/>
    <w:tmpl w:val="03AEA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8067851">
    <w:abstractNumId w:val="3"/>
  </w:num>
  <w:num w:numId="2" w16cid:durableId="1232886310">
    <w:abstractNumId w:val="6"/>
  </w:num>
  <w:num w:numId="3" w16cid:durableId="1710255234">
    <w:abstractNumId w:val="11"/>
  </w:num>
  <w:num w:numId="4" w16cid:durableId="463500014">
    <w:abstractNumId w:val="0"/>
  </w:num>
  <w:num w:numId="5" w16cid:durableId="396483">
    <w:abstractNumId w:val="4"/>
  </w:num>
  <w:num w:numId="6" w16cid:durableId="417992895">
    <w:abstractNumId w:val="9"/>
  </w:num>
  <w:num w:numId="7" w16cid:durableId="1822036255">
    <w:abstractNumId w:val="5"/>
  </w:num>
  <w:num w:numId="8" w16cid:durableId="340397917">
    <w:abstractNumId w:val="1"/>
  </w:num>
  <w:num w:numId="9" w16cid:durableId="2092192733">
    <w:abstractNumId w:val="2"/>
  </w:num>
  <w:num w:numId="10" w16cid:durableId="1788575584">
    <w:abstractNumId w:val="7"/>
  </w:num>
  <w:num w:numId="11" w16cid:durableId="1639066996">
    <w:abstractNumId w:val="8"/>
  </w:num>
  <w:num w:numId="12" w16cid:durableId="166789547">
    <w:abstractNumId w:val="10"/>
  </w:num>
  <w:num w:numId="13" w16cid:durableId="131225497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zIysDA0MTU2MDRS0lEKTi0uzszPAykwqgUATf47WiwAAAA="/>
  </w:docVars>
  <w:rsids>
    <w:rsidRoot w:val="00D42887"/>
    <w:rsid w:val="00011936"/>
    <w:rsid w:val="000179EF"/>
    <w:rsid w:val="000C5938"/>
    <w:rsid w:val="000F3CA7"/>
    <w:rsid w:val="0011481C"/>
    <w:rsid w:val="00122EAE"/>
    <w:rsid w:val="00131708"/>
    <w:rsid w:val="00154789"/>
    <w:rsid w:val="001637F0"/>
    <w:rsid w:val="00173822"/>
    <w:rsid w:val="00196E2F"/>
    <w:rsid w:val="001C3873"/>
    <w:rsid w:val="002023A3"/>
    <w:rsid w:val="00224CAB"/>
    <w:rsid w:val="0023012C"/>
    <w:rsid w:val="002318AA"/>
    <w:rsid w:val="002371F6"/>
    <w:rsid w:val="00267FF2"/>
    <w:rsid w:val="0027096D"/>
    <w:rsid w:val="002C72AF"/>
    <w:rsid w:val="002E1C54"/>
    <w:rsid w:val="002F1658"/>
    <w:rsid w:val="002F3E5A"/>
    <w:rsid w:val="00326C19"/>
    <w:rsid w:val="00345F01"/>
    <w:rsid w:val="003A68FD"/>
    <w:rsid w:val="00407A37"/>
    <w:rsid w:val="00415CC7"/>
    <w:rsid w:val="0045730F"/>
    <w:rsid w:val="0047015A"/>
    <w:rsid w:val="004717F0"/>
    <w:rsid w:val="004A2EBC"/>
    <w:rsid w:val="004A387C"/>
    <w:rsid w:val="004E4A2F"/>
    <w:rsid w:val="00501D52"/>
    <w:rsid w:val="00503E3A"/>
    <w:rsid w:val="00540021"/>
    <w:rsid w:val="00552EB2"/>
    <w:rsid w:val="005D41CD"/>
    <w:rsid w:val="005E0587"/>
    <w:rsid w:val="005E67D0"/>
    <w:rsid w:val="005F1BB4"/>
    <w:rsid w:val="005F6060"/>
    <w:rsid w:val="00614FCC"/>
    <w:rsid w:val="0067635D"/>
    <w:rsid w:val="00691793"/>
    <w:rsid w:val="006972E1"/>
    <w:rsid w:val="006B714E"/>
    <w:rsid w:val="006B79C9"/>
    <w:rsid w:val="00703E43"/>
    <w:rsid w:val="00714004"/>
    <w:rsid w:val="00714F9A"/>
    <w:rsid w:val="00733689"/>
    <w:rsid w:val="00755308"/>
    <w:rsid w:val="00764D8C"/>
    <w:rsid w:val="007B1027"/>
    <w:rsid w:val="007F38B5"/>
    <w:rsid w:val="008019FF"/>
    <w:rsid w:val="0080296D"/>
    <w:rsid w:val="0084489D"/>
    <w:rsid w:val="00847B29"/>
    <w:rsid w:val="00863148"/>
    <w:rsid w:val="00867FDC"/>
    <w:rsid w:val="008768B9"/>
    <w:rsid w:val="008A6F05"/>
    <w:rsid w:val="008C6F96"/>
    <w:rsid w:val="009459CD"/>
    <w:rsid w:val="009532AD"/>
    <w:rsid w:val="0096159D"/>
    <w:rsid w:val="00971DCD"/>
    <w:rsid w:val="009D66F3"/>
    <w:rsid w:val="00A33B20"/>
    <w:rsid w:val="00A64296"/>
    <w:rsid w:val="00A663C4"/>
    <w:rsid w:val="00A747EF"/>
    <w:rsid w:val="00A81920"/>
    <w:rsid w:val="00AC34B1"/>
    <w:rsid w:val="00AE0B16"/>
    <w:rsid w:val="00AF2F6B"/>
    <w:rsid w:val="00AF54C9"/>
    <w:rsid w:val="00B310B5"/>
    <w:rsid w:val="00B40C92"/>
    <w:rsid w:val="00B429B3"/>
    <w:rsid w:val="00B460AF"/>
    <w:rsid w:val="00B51AC7"/>
    <w:rsid w:val="00B53BA7"/>
    <w:rsid w:val="00B774AA"/>
    <w:rsid w:val="00BE6F70"/>
    <w:rsid w:val="00BE7D97"/>
    <w:rsid w:val="00BF3CCA"/>
    <w:rsid w:val="00C46EAE"/>
    <w:rsid w:val="00C66D14"/>
    <w:rsid w:val="00C97D64"/>
    <w:rsid w:val="00CB2694"/>
    <w:rsid w:val="00D2034C"/>
    <w:rsid w:val="00D27304"/>
    <w:rsid w:val="00D318BB"/>
    <w:rsid w:val="00D42887"/>
    <w:rsid w:val="00D6295D"/>
    <w:rsid w:val="00D63169"/>
    <w:rsid w:val="00D65789"/>
    <w:rsid w:val="00D7204D"/>
    <w:rsid w:val="00D77A36"/>
    <w:rsid w:val="00DC0607"/>
    <w:rsid w:val="00E16F94"/>
    <w:rsid w:val="00E25949"/>
    <w:rsid w:val="00E2625D"/>
    <w:rsid w:val="00E41321"/>
    <w:rsid w:val="00E60D13"/>
    <w:rsid w:val="00E971EC"/>
    <w:rsid w:val="00EA5A88"/>
    <w:rsid w:val="00EB7ED3"/>
    <w:rsid w:val="00ED70B7"/>
    <w:rsid w:val="00EE2626"/>
    <w:rsid w:val="00F07E2A"/>
    <w:rsid w:val="00F50163"/>
    <w:rsid w:val="00F5628A"/>
    <w:rsid w:val="00F62CB2"/>
    <w:rsid w:val="00F763ED"/>
    <w:rsid w:val="00F85242"/>
    <w:rsid w:val="00FD4C85"/>
    <w:rsid w:val="00FE3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F0383"/>
  <w15:chartTrackingRefBased/>
  <w15:docId w15:val="{22A9F004-5F48-4BB5-8BDE-4971C202C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E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015A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15A"/>
    <w:rPr>
      <w:rFonts w:ascii="Segoe UI" w:hAnsi="Segoe UI" w:cs="Angsana New"/>
      <w:sz w:val="18"/>
      <w:szCs w:val="22"/>
    </w:rPr>
  </w:style>
  <w:style w:type="table" w:styleId="TableGrid">
    <w:name w:val="Table Grid"/>
    <w:basedOn w:val="TableNormal"/>
    <w:uiPriority w:val="39"/>
    <w:rsid w:val="00267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C11F38-B12E-4483-9C15-6ABE96CCE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028</Words>
  <Characters>17264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วลีรัตน์ แตรตุลาการ</cp:lastModifiedBy>
  <cp:revision>3</cp:revision>
  <cp:lastPrinted>2021-02-17T04:11:00Z</cp:lastPrinted>
  <dcterms:created xsi:type="dcterms:W3CDTF">2023-08-30T08:49:00Z</dcterms:created>
  <dcterms:modified xsi:type="dcterms:W3CDTF">2023-08-30T08:54:00Z</dcterms:modified>
</cp:coreProperties>
</file>